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14:paraId="1823403B" w14:textId="2C866AB6" w:rsidR="00571164" w:rsidRPr="008F01AB" w:rsidRDefault="004A34CD" w:rsidP="00BB3CCC">
      <w:pPr>
        <w:rPr>
          <w:rFonts w:asciiTheme="majorBidi" w:hAnsiTheme="majorBidi" w:cstheme="majorBidi"/>
          <w:b/>
          <w:bCs/>
          <w:i/>
          <w:iCs/>
          <w:color w:val="FF0000"/>
          <w:sz w:val="28"/>
          <w:szCs w:val="28"/>
          <w:u w:val="single"/>
        </w:rPr>
      </w:pPr>
      <w:r w:rsidRPr="008F01AB">
        <w:rPr>
          <w:rFonts w:asciiTheme="majorBidi" w:hAnsiTheme="majorBidi" w:cstheme="majorBidi"/>
          <w:b/>
          <w:bCs/>
          <w:i/>
          <w:iCs/>
          <w:noProof/>
          <w:color w:val="FF0000"/>
          <w:sz w:val="28"/>
          <w:szCs w:val="28"/>
          <w:u w:val="single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1A723BEC" wp14:editId="2C94F3B1">
                <wp:simplePos x="0" y="0"/>
                <wp:positionH relativeFrom="column">
                  <wp:posOffset>4056380</wp:posOffset>
                </wp:positionH>
                <wp:positionV relativeFrom="paragraph">
                  <wp:posOffset>-389255</wp:posOffset>
                </wp:positionV>
                <wp:extent cx="2976245" cy="6225540"/>
                <wp:effectExtent l="0" t="0" r="0" b="3810"/>
                <wp:wrapTight wrapText="bothSides">
                  <wp:wrapPolygon edited="0">
                    <wp:start x="0" y="0"/>
                    <wp:lineTo x="0" y="21547"/>
                    <wp:lineTo x="21429" y="21547"/>
                    <wp:lineTo x="21429" y="0"/>
                    <wp:lineTo x="0" y="0"/>
                  </wp:wrapPolygon>
                </wp:wrapTight>
                <wp:docPr id="8" name="مربع نص 8" descr="Personal data&#10;Name: Ayad Nassif Jassem Saeed Al Nuaimi&#10;Place and date of birth: Baquba, 1973&#10;Code Number: 9415&#10;Job Title: Assistant Head of Engineers&#10;Career Class: Fourth&#10;Date of appointment: 1994&#10;Achievement: Master of Engineering, Production and Minerals, University                                                                                                                                                 of Technology 2014.&#10;*** Currently a PhD student at the University of Technology***&#10;Exact specialization: Corrosion Eng. &amp; protection of surfaces metal&#10;* Member of the Iraqi Engineers Syndicate*&#10;* Member of the Iraqi Nanotechnology Society*&#10;Email: ayadalsmart@gmail.com&#10;" title="person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2976245" cy="622554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6033DAE" w14:textId="556220C4" w:rsidR="00E9133D" w:rsidRDefault="00E9133D" w:rsidP="00E9133D">
                            <w:pPr>
                              <w:bidi w:val="0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u w:val="single"/>
                              </w:rPr>
                            </w:pPr>
                            <w:r>
                              <w:rPr>
                                <w:rFonts w:hint="cs"/>
                                <w:noProof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308FCFE7" wp14:editId="5A8F5CA0">
                                  <wp:extent cx="1857982" cy="1507787"/>
                                  <wp:effectExtent l="0" t="0" r="9525" b="0"/>
                                  <wp:docPr id="2" name="صورة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68626" cy="15164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FEFDB0A" w14:textId="5FF93BE0" w:rsidR="005C2E60" w:rsidRDefault="005C2E60" w:rsidP="00E9133D">
                            <w:pPr>
                              <w:bidi w:val="0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u w:val="single"/>
                                <w:rtl/>
                                <w:lang w:bidi="ar-IQ"/>
                              </w:rPr>
                            </w:pPr>
                            <w:r w:rsidRPr="00ED1A7C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u w:val="single"/>
                              </w:rPr>
                              <w:t xml:space="preserve">Personal </w:t>
                            </w:r>
                            <w:r w:rsidR="00ED1A7C" w:rsidRPr="00ED1A7C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  <w:u w:val="single"/>
                                <w:lang w:bidi="ar-IQ"/>
                              </w:rPr>
                              <w:t>information</w:t>
                            </w:r>
                            <w:r w:rsidR="00B272F7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u w:val="single"/>
                                <w:rtl/>
                                <w:lang w:bidi="ar-IQ"/>
                              </w:rPr>
                              <w:t xml:space="preserve">المعلومات الشخصية </w:t>
                            </w:r>
                          </w:p>
                          <w:p w14:paraId="42A178A8" w14:textId="6E5B8C6F" w:rsidR="00B272F7" w:rsidRPr="0013013C" w:rsidRDefault="00B272F7" w:rsidP="00B272F7">
                            <w:pPr>
                              <w:rPr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  <w:u w:val="single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الاسم :اياد نصيف جاسم النعيمي    </w:t>
                            </w:r>
                          </w:p>
                          <w:p w14:paraId="479E9C79" w14:textId="77777777" w:rsidR="00B272F7" w:rsidRDefault="00B272F7" w:rsidP="00B272F7">
                            <w:pPr>
                              <w:rPr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مكان وتاريخ الولادة : بعقوبة </w:t>
                            </w:r>
                            <w:r>
                              <w:rPr>
                                <w:sz w:val="28"/>
                                <w:szCs w:val="28"/>
                                <w:rtl/>
                                <w:lang w:bidi="ar-IQ"/>
                              </w:rPr>
                              <w:t>–</w:t>
                            </w:r>
                            <w:r>
                              <w:rPr>
                                <w:rFonts w:hint="cs"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1973</w:t>
                            </w:r>
                          </w:p>
                          <w:p w14:paraId="4A124857" w14:textId="2A104DB8" w:rsidR="00B272F7" w:rsidRDefault="00B272F7" w:rsidP="00B272F7">
                            <w:pPr>
                              <w:rPr>
                                <w:sz w:val="28"/>
                                <w:szCs w:val="28"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اللغة :  عربي + انكليزي </w:t>
                            </w:r>
                          </w:p>
                          <w:p w14:paraId="1E6BBD9E" w14:textId="77777777" w:rsidR="00B272F7" w:rsidRDefault="00B272F7" w:rsidP="00B272F7">
                            <w:pPr>
                              <w:rPr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لقب العلمي : مدرس</w:t>
                            </w:r>
                          </w:p>
                          <w:p w14:paraId="50C4F783" w14:textId="31112DDB" w:rsidR="00B272F7" w:rsidRDefault="00B272F7" w:rsidP="00B272F7">
                            <w:pPr>
                              <w:rPr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مكان العمل : </w:t>
                            </w:r>
                            <w:r w:rsidRPr="00B272F7">
                              <w:rPr>
                                <w:rFonts w:cs="Arial" w:hint="cs"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كلية</w:t>
                            </w:r>
                            <w:r w:rsidRPr="00B272F7">
                              <w:rPr>
                                <w:rFonts w:cs="Arial"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B272F7">
                              <w:rPr>
                                <w:rFonts w:cs="Arial" w:hint="cs"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هندس</w:t>
                            </w:r>
                            <w:r>
                              <w:rPr>
                                <w:rFonts w:cs="Arial" w:hint="cs"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ة /</w:t>
                            </w:r>
                            <w:r w:rsidRPr="00B272F7">
                              <w:rPr>
                                <w:rFonts w:cs="Arial"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B272F7">
                              <w:rPr>
                                <w:rFonts w:cs="Arial" w:hint="cs"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جامعة</w:t>
                            </w:r>
                            <w:r w:rsidRPr="00B272F7">
                              <w:rPr>
                                <w:rFonts w:cs="Arial"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B272F7">
                              <w:rPr>
                                <w:rFonts w:cs="Arial" w:hint="cs"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ديالى</w:t>
                            </w:r>
                          </w:p>
                          <w:p w14:paraId="66A8B714" w14:textId="28447B06" w:rsidR="00B272F7" w:rsidRPr="00307B7E" w:rsidRDefault="00B272F7" w:rsidP="00307B7E">
                            <w:pPr>
                              <w:rPr>
                                <w:sz w:val="28"/>
                                <w:szCs w:val="28"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387DF6">
                              <w:rPr>
                                <w:rFonts w:hint="cs"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               قسم هندسة المواد</w:t>
                            </w:r>
                          </w:p>
                          <w:p w14:paraId="71846928" w14:textId="0592F865" w:rsidR="00B272F7" w:rsidRDefault="00B272F7" w:rsidP="00307B7E">
                            <w:pPr>
                              <w:rPr>
                                <w:sz w:val="28"/>
                                <w:szCs w:val="28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sz w:val="28"/>
                                <w:szCs w:val="28"/>
                                <w:rtl/>
                              </w:rPr>
                              <w:t>ال</w:t>
                            </w:r>
                            <w:r w:rsidR="00307B7E">
                              <w:rPr>
                                <w:rFonts w:hint="cs"/>
                                <w:sz w:val="28"/>
                                <w:szCs w:val="28"/>
                                <w:rtl/>
                              </w:rPr>
                              <w:t>ا</w:t>
                            </w:r>
                            <w:r>
                              <w:rPr>
                                <w:rFonts w:hint="cs"/>
                                <w:sz w:val="28"/>
                                <w:szCs w:val="28"/>
                                <w:rtl/>
                              </w:rPr>
                              <w:t>خ</w:t>
                            </w:r>
                            <w:r w:rsidR="00307B7E">
                              <w:rPr>
                                <w:rFonts w:hint="cs"/>
                                <w:sz w:val="28"/>
                                <w:szCs w:val="28"/>
                                <w:rtl/>
                              </w:rPr>
                              <w:t>ت</w:t>
                            </w:r>
                            <w:r>
                              <w:rPr>
                                <w:rFonts w:hint="cs"/>
                                <w:sz w:val="28"/>
                                <w:szCs w:val="28"/>
                                <w:rtl/>
                              </w:rPr>
                              <w:t>ص</w:t>
                            </w:r>
                            <w:r w:rsidR="00307B7E">
                              <w:rPr>
                                <w:rFonts w:hint="cs"/>
                                <w:sz w:val="28"/>
                                <w:szCs w:val="28"/>
                                <w:rtl/>
                              </w:rPr>
                              <w:t>ا</w:t>
                            </w:r>
                            <w:r>
                              <w:rPr>
                                <w:rFonts w:hint="cs"/>
                                <w:sz w:val="28"/>
                                <w:szCs w:val="28"/>
                                <w:rtl/>
                              </w:rPr>
                              <w:t xml:space="preserve">ص العام : هندسة معادن </w:t>
                            </w:r>
                          </w:p>
                          <w:p w14:paraId="7FC31D23" w14:textId="78495CCC" w:rsidR="00B272F7" w:rsidRDefault="00B272F7" w:rsidP="00307B7E">
                            <w:pPr>
                              <w:rPr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الاختصاص الدقيق: هندسة </w:t>
                            </w:r>
                            <w:r w:rsidR="00307B7E">
                              <w:rPr>
                                <w:rFonts w:hint="cs"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مواد طبية </w:t>
                            </w:r>
                            <w:r>
                              <w:rPr>
                                <w:rFonts w:hint="cs"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</w:p>
                          <w:p w14:paraId="30230279" w14:textId="6D67F5DC" w:rsidR="004018FB" w:rsidRPr="00000742" w:rsidRDefault="00DB3EAB" w:rsidP="004D15FC">
                            <w:pPr>
                              <w:bidi w:val="0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000742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phone </w:t>
                            </w:r>
                            <w:r w:rsidR="004D15FC" w:rsidRPr="00000742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No.</w:t>
                            </w:r>
                            <w:r w:rsidRPr="00000742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: </w:t>
                            </w:r>
                            <w:r w:rsidRPr="002D71D4">
                              <w:rPr>
                                <w:rFonts w:asciiTheme="majorBidi" w:hAnsiTheme="majorBidi" w:cstheme="majorBidi"/>
                                <w:color w:val="FFFFFF" w:themeColor="background1"/>
                                <w:sz w:val="28"/>
                                <w:szCs w:val="28"/>
                              </w:rPr>
                              <w:t>07728638539</w:t>
                            </w:r>
                          </w:p>
                          <w:p w14:paraId="46DE65A4" w14:textId="65F4593C" w:rsidR="006F2CE7" w:rsidRPr="007368A8" w:rsidRDefault="006F2CE7" w:rsidP="006F2CE7">
                            <w:pPr>
                              <w:bidi w:val="0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BDD6EE" w:themeColor="accent1" w:themeTint="66"/>
                                <w:sz w:val="32"/>
                                <w:szCs w:val="32"/>
                              </w:rPr>
                            </w:pPr>
                            <w:r w:rsidRPr="004D15FC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>Email:</w:t>
                            </w:r>
                            <w:r w:rsidRPr="007368A8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32"/>
                                <w:szCs w:val="32"/>
                                <w:lang w:bidi="ar-IQ"/>
                              </w:rPr>
                              <w:t xml:space="preserve"> </w:t>
                            </w:r>
                            <w:hyperlink r:id="rId9" w:history="1">
                              <w:r w:rsidR="002317CB" w:rsidRPr="007368A8">
                                <w:rPr>
                                  <w:rStyle w:val="Hyperlink"/>
                                  <w:rFonts w:asciiTheme="majorBidi" w:hAnsiTheme="majorBidi" w:cstheme="majorBidi"/>
                                  <w:b/>
                                  <w:bCs/>
                                  <w:color w:val="BDD6EE" w:themeColor="accent1" w:themeTint="66"/>
                                  <w:sz w:val="24"/>
                                  <w:szCs w:val="24"/>
                                  <w:lang w:bidi="ar-IQ"/>
                                </w:rPr>
                                <w:t>ayadalsmart@gmail.co</w:t>
                              </w:r>
                              <w:r w:rsidR="002317CB" w:rsidRPr="007368A8">
                                <w:rPr>
                                  <w:rStyle w:val="Hyperlink"/>
                                  <w:rFonts w:asciiTheme="majorBidi" w:hAnsiTheme="majorBidi" w:cstheme="majorBidi" w:hint="cs"/>
                                  <w:b/>
                                  <w:bCs/>
                                  <w:color w:val="BDD6EE" w:themeColor="accent1" w:themeTint="66"/>
                                  <w:sz w:val="24"/>
                                  <w:szCs w:val="24"/>
                                </w:rPr>
                                <w:t>m</w:t>
                              </w:r>
                            </w:hyperlink>
                          </w:p>
                          <w:p w14:paraId="702837F4" w14:textId="77777777" w:rsidR="002317CB" w:rsidRPr="002317CB" w:rsidRDefault="00EE7F4D" w:rsidP="002317CB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color w:val="DEEAF6" w:themeColor="accent1" w:themeTint="33"/>
                                <w:sz w:val="24"/>
                                <w:szCs w:val="24"/>
                                <w:rtl/>
                              </w:rPr>
                            </w:pPr>
                            <w:hyperlink r:id="rId10" w:history="1">
                              <w:r w:rsidR="002317CB" w:rsidRPr="007368A8">
                                <w:rPr>
                                  <w:rStyle w:val="Hyperlink"/>
                                  <w:rFonts w:asciiTheme="majorBidi" w:hAnsiTheme="majorBidi" w:cstheme="majorBidi"/>
                                  <w:b/>
                                  <w:bCs/>
                                  <w:color w:val="BDD6EE" w:themeColor="accent1" w:themeTint="66"/>
                                  <w:sz w:val="24"/>
                                  <w:szCs w:val="24"/>
                                </w:rPr>
                                <w:t>ayad.naseef@uodiyala.edu.iq</w:t>
                              </w:r>
                            </w:hyperlink>
                          </w:p>
                          <w:p w14:paraId="7959246C" w14:textId="474610E6" w:rsidR="00EE6BE8" w:rsidRPr="002D71D4" w:rsidRDefault="00DD0B87" w:rsidP="00307B7E">
                            <w:pPr>
                              <w:bidi w:val="0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EDEDED" w:themeColor="accent3" w:themeTint="33"/>
                                <w:sz w:val="28"/>
                                <w:szCs w:val="28"/>
                                <w:rtl/>
                              </w:rPr>
                            </w:pPr>
                            <w:r w:rsidRPr="002D71D4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EDEDED" w:themeColor="accent3" w:themeTint="33"/>
                                <w:sz w:val="28"/>
                                <w:szCs w:val="28"/>
                              </w:rPr>
                              <w:t>*</w:t>
                            </w:r>
                            <w:r w:rsidR="00EE6BE8" w:rsidRPr="002D71D4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EDEDED" w:themeColor="accent3" w:themeTint="33"/>
                                <w:sz w:val="28"/>
                                <w:szCs w:val="28"/>
                              </w:rPr>
                              <w:t xml:space="preserve"> ( DGM )</w:t>
                            </w:r>
                            <w:r w:rsidR="00307B7E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color w:val="EDEDED" w:themeColor="accent3" w:themeTint="33"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عضو جمعية المواد الالمانية </w:t>
                            </w:r>
                            <w:r w:rsidRPr="002D71D4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EDEDED" w:themeColor="accent3" w:themeTint="33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2D71D4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color w:val="EDEDED" w:themeColor="accent3" w:themeTint="33"/>
                                <w:sz w:val="28"/>
                                <w:szCs w:val="28"/>
                              </w:rPr>
                              <w:t>*</w:t>
                            </w:r>
                          </w:p>
                          <w:p w14:paraId="21191A7F" w14:textId="73DC341F" w:rsidR="007A3BC9" w:rsidRPr="002D71D4" w:rsidRDefault="00191E65" w:rsidP="00C267B9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EDEDED" w:themeColor="accent3" w:themeTint="33"/>
                                <w:sz w:val="28"/>
                                <w:szCs w:val="28"/>
                              </w:rPr>
                            </w:pPr>
                            <w:r w:rsidRPr="002D71D4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color w:val="EDEDED" w:themeColor="accent3" w:themeTint="33"/>
                                <w:sz w:val="28"/>
                                <w:szCs w:val="28"/>
                              </w:rPr>
                              <w:t>*</w:t>
                            </w:r>
                            <w:r w:rsidR="00307B7E" w:rsidRPr="00307B7E">
                              <w:rPr>
                                <w:rFonts w:hint="cs"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307B7E">
                              <w:rPr>
                                <w:rFonts w:hint="cs"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عضو جمعية النانو تكنولوجي العراقية</w:t>
                            </w:r>
                            <w:r w:rsidR="00C267B9">
                              <w:rPr>
                                <w:rFonts w:hint="cs"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C267B9" w:rsidRPr="002D71D4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color w:val="EDEDED" w:themeColor="accent3" w:themeTint="33"/>
                                <w:sz w:val="28"/>
                                <w:szCs w:val="28"/>
                              </w:rPr>
                              <w:t>*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مربع نص 8" o:spid="_x0000_s1026" type="#_x0000_t202" alt="العنوان: personal - الوصف: Personal data&#10;Name: Ayad Nassif Jassem Saeed Al Nuaimi&#10;Place and date of birth: Baquba, 1973&#10;Code Number: 9415&#10;Job Title: Assistant Head of Engineers&#10;Career Class: Fourth&#10;Date of appointment: 1994&#10;Achievement: Master of Engineering, Production and Minerals, University                                                                                                                                                 of Technology 2014.&#10;*** Currently a PhD student at the University of Technology***&#10;Exact specialization: Corrosion Eng. &amp; protection of surfaces metal&#10;* Member of the Iraqi Engineers Syndicate*&#10;* Member of the Iraqi Nanotechnology Society*&#10;Email: ayadalsmart@gmail.com&#10;" style="position:absolute;left:0;text-align:left;margin-left:319.4pt;margin-top:-30.65pt;width:234.35pt;height:490.2pt;flip:x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" fillcolor="#7b7b7b [2406]" stroked="f" strokeweight="1pt">
                <v:textbox>
                  <w:txbxContent>
                    <w:p w14:paraId="56033DAE" w14:textId="556220C4" w:rsidR="00E9133D" w:rsidRDefault="00E9133D" w:rsidP="00E9133D">
                      <w:pPr>
                        <w:bidi w:val="0"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  <w:u w:val="single"/>
                        </w:rPr>
                      </w:pPr>
                      <w:r>
                        <w:rPr>
                          <w:rFonts w:hint="cs"/>
                          <w:noProof/>
                          <w:sz w:val="28"/>
                          <w:szCs w:val="28"/>
                        </w:rPr>
                        <w:drawing>
                          <wp:inline distT="0" distB="0" distL="0" distR="0" wp14:anchorId="308FCFE7" wp14:editId="5A8F5CA0">
                            <wp:extent cx="1857982" cy="1507787"/>
                            <wp:effectExtent l="0" t="0" r="9525" b="0"/>
                            <wp:docPr id="2" name="صورة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868626" cy="15164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FEFDB0A" w14:textId="5FF93BE0" w:rsidR="005C2E60" w:rsidRDefault="005C2E60" w:rsidP="00E9133D">
                      <w:pPr>
                        <w:bidi w:val="0"/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  <w:u w:val="single"/>
                          <w:rtl/>
                          <w:lang w:bidi="ar-IQ"/>
                        </w:rPr>
                      </w:pPr>
                      <w:r w:rsidRPr="00ED1A7C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  <w:u w:val="single"/>
                        </w:rPr>
                        <w:t xml:space="preserve">Personal </w:t>
                      </w:r>
                      <w:r w:rsidR="00ED1A7C" w:rsidRPr="00ED1A7C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  <w:u w:val="single"/>
                          <w:lang w:bidi="ar-IQ"/>
                        </w:rPr>
                        <w:t>information</w:t>
                      </w:r>
                      <w:r w:rsidR="00B272F7">
                        <w:rPr>
                          <w:rFonts w:asciiTheme="majorBidi" w:hAnsiTheme="majorBidi" w:cstheme="majorBidi" w:hint="cs"/>
                          <w:b/>
                          <w:bCs/>
                          <w:color w:val="FFFFFF" w:themeColor="background1"/>
                          <w:sz w:val="28"/>
                          <w:szCs w:val="28"/>
                          <w:u w:val="single"/>
                          <w:rtl/>
                          <w:lang w:bidi="ar-IQ"/>
                        </w:rPr>
                        <w:t xml:space="preserve">المعلومات الشخصية </w:t>
                      </w:r>
                    </w:p>
                    <w:p w14:paraId="42A178A8" w14:textId="6E5B8C6F" w:rsidR="00B272F7" w:rsidRPr="0013013C" w:rsidRDefault="00B272F7" w:rsidP="00B272F7">
                      <w:pPr>
                        <w:rPr>
                          <w:b/>
                          <w:bCs/>
                          <w:i/>
                          <w:iCs/>
                          <w:sz w:val="32"/>
                          <w:szCs w:val="32"/>
                          <w:u w:val="single"/>
                          <w:rtl/>
                          <w:lang w:bidi="ar-IQ"/>
                        </w:rPr>
                      </w:pPr>
                      <w:r>
                        <w:rPr>
                          <w:rFonts w:hint="cs"/>
                          <w:sz w:val="28"/>
                          <w:szCs w:val="28"/>
                          <w:rtl/>
                          <w:lang w:bidi="ar-IQ"/>
                        </w:rPr>
                        <w:t xml:space="preserve">الاسم :اياد نصيف جاسم النعيمي    </w:t>
                      </w:r>
                    </w:p>
                    <w:p w14:paraId="479E9C79" w14:textId="77777777" w:rsidR="00B272F7" w:rsidRDefault="00B272F7" w:rsidP="00B272F7">
                      <w:pPr>
                        <w:rPr>
                          <w:sz w:val="28"/>
                          <w:szCs w:val="28"/>
                          <w:rtl/>
                          <w:lang w:bidi="ar-IQ"/>
                        </w:rPr>
                      </w:pPr>
                      <w:r>
                        <w:rPr>
                          <w:rFonts w:hint="cs"/>
                          <w:sz w:val="28"/>
                          <w:szCs w:val="28"/>
                          <w:rtl/>
                          <w:lang w:bidi="ar-IQ"/>
                        </w:rPr>
                        <w:t xml:space="preserve">مكان وتاريخ الولادة : بعقوبة </w:t>
                      </w:r>
                      <w:r>
                        <w:rPr>
                          <w:sz w:val="28"/>
                          <w:szCs w:val="28"/>
                          <w:rtl/>
                          <w:lang w:bidi="ar-IQ"/>
                        </w:rPr>
                        <w:t>–</w:t>
                      </w:r>
                      <w:r>
                        <w:rPr>
                          <w:rFonts w:hint="cs"/>
                          <w:sz w:val="28"/>
                          <w:szCs w:val="28"/>
                          <w:rtl/>
                          <w:lang w:bidi="ar-IQ"/>
                        </w:rPr>
                        <w:t xml:space="preserve"> 1973</w:t>
                      </w:r>
                    </w:p>
                    <w:p w14:paraId="4A124857" w14:textId="2A104DB8" w:rsidR="00B272F7" w:rsidRDefault="00B272F7" w:rsidP="00B272F7">
                      <w:pPr>
                        <w:rPr>
                          <w:sz w:val="28"/>
                          <w:szCs w:val="28"/>
                          <w:lang w:bidi="ar-IQ"/>
                        </w:rPr>
                      </w:pPr>
                      <w:r>
                        <w:rPr>
                          <w:rFonts w:hint="cs"/>
                          <w:sz w:val="28"/>
                          <w:szCs w:val="28"/>
                          <w:rtl/>
                          <w:lang w:bidi="ar-IQ"/>
                        </w:rPr>
                        <w:t xml:space="preserve">اللغة :  عربي + انكليزي </w:t>
                      </w:r>
                    </w:p>
                    <w:p w14:paraId="1E6BBD9E" w14:textId="77777777" w:rsidR="00B272F7" w:rsidRDefault="00B272F7" w:rsidP="00B272F7">
                      <w:pPr>
                        <w:rPr>
                          <w:sz w:val="28"/>
                          <w:szCs w:val="28"/>
                          <w:rtl/>
                          <w:lang w:bidi="ar-IQ"/>
                        </w:rPr>
                      </w:pPr>
                      <w:r>
                        <w:rPr>
                          <w:rFonts w:hint="cs"/>
                          <w:sz w:val="28"/>
                          <w:szCs w:val="28"/>
                          <w:rtl/>
                          <w:lang w:bidi="ar-IQ"/>
                        </w:rPr>
                        <w:t>اللقب العلمي : مدرس</w:t>
                      </w:r>
                    </w:p>
                    <w:p w14:paraId="50C4F783" w14:textId="31112DDB" w:rsidR="00B272F7" w:rsidRDefault="00B272F7" w:rsidP="00B272F7">
                      <w:pPr>
                        <w:rPr>
                          <w:sz w:val="28"/>
                          <w:szCs w:val="28"/>
                          <w:rtl/>
                          <w:lang w:bidi="ar-IQ"/>
                        </w:rPr>
                      </w:pPr>
                      <w:r>
                        <w:rPr>
                          <w:rFonts w:hint="cs"/>
                          <w:sz w:val="28"/>
                          <w:szCs w:val="28"/>
                          <w:rtl/>
                          <w:lang w:bidi="ar-IQ"/>
                        </w:rPr>
                        <w:t xml:space="preserve">مكان العمل : </w:t>
                      </w:r>
                      <w:r w:rsidRPr="00B272F7">
                        <w:rPr>
                          <w:rFonts w:cs="Arial" w:hint="cs"/>
                          <w:sz w:val="28"/>
                          <w:szCs w:val="28"/>
                          <w:rtl/>
                          <w:lang w:bidi="ar-IQ"/>
                        </w:rPr>
                        <w:t>كلية</w:t>
                      </w:r>
                      <w:r w:rsidRPr="00B272F7">
                        <w:rPr>
                          <w:rFonts w:cs="Arial"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B272F7">
                        <w:rPr>
                          <w:rFonts w:cs="Arial" w:hint="cs"/>
                          <w:sz w:val="28"/>
                          <w:szCs w:val="28"/>
                          <w:rtl/>
                          <w:lang w:bidi="ar-IQ"/>
                        </w:rPr>
                        <w:t>الهندس</w:t>
                      </w:r>
                      <w:r>
                        <w:rPr>
                          <w:rFonts w:cs="Arial" w:hint="cs"/>
                          <w:sz w:val="28"/>
                          <w:szCs w:val="28"/>
                          <w:rtl/>
                          <w:lang w:bidi="ar-IQ"/>
                        </w:rPr>
                        <w:t>ة /</w:t>
                      </w:r>
                      <w:r w:rsidRPr="00B272F7">
                        <w:rPr>
                          <w:rFonts w:cs="Arial"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B272F7">
                        <w:rPr>
                          <w:rFonts w:cs="Arial" w:hint="cs"/>
                          <w:sz w:val="28"/>
                          <w:szCs w:val="28"/>
                          <w:rtl/>
                          <w:lang w:bidi="ar-IQ"/>
                        </w:rPr>
                        <w:t>جامعة</w:t>
                      </w:r>
                      <w:r w:rsidRPr="00B272F7">
                        <w:rPr>
                          <w:rFonts w:cs="Arial"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B272F7">
                        <w:rPr>
                          <w:rFonts w:cs="Arial" w:hint="cs"/>
                          <w:sz w:val="28"/>
                          <w:szCs w:val="28"/>
                          <w:rtl/>
                          <w:lang w:bidi="ar-IQ"/>
                        </w:rPr>
                        <w:t>ديالى</w:t>
                      </w:r>
                    </w:p>
                    <w:p w14:paraId="66A8B714" w14:textId="28447B06" w:rsidR="00B272F7" w:rsidRPr="00307B7E" w:rsidRDefault="00B272F7" w:rsidP="00307B7E">
                      <w:pPr>
                        <w:rPr>
                          <w:sz w:val="28"/>
                          <w:szCs w:val="28"/>
                          <w:lang w:bidi="ar-IQ"/>
                        </w:rPr>
                      </w:pPr>
                      <w:r>
                        <w:rPr>
                          <w:rFonts w:hint="cs"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387DF6">
                        <w:rPr>
                          <w:rFonts w:hint="cs"/>
                          <w:sz w:val="28"/>
                          <w:szCs w:val="28"/>
                          <w:rtl/>
                          <w:lang w:bidi="ar-IQ"/>
                        </w:rPr>
                        <w:t xml:space="preserve">                قسم هندسة المواد</w:t>
                      </w:r>
                    </w:p>
                    <w:p w14:paraId="71846928" w14:textId="0592F865" w:rsidR="00B272F7" w:rsidRDefault="00B272F7" w:rsidP="00307B7E">
                      <w:pPr>
                        <w:rPr>
                          <w:sz w:val="28"/>
                          <w:szCs w:val="28"/>
                          <w:rtl/>
                        </w:rPr>
                      </w:pPr>
                      <w:r>
                        <w:rPr>
                          <w:rFonts w:hint="cs"/>
                          <w:sz w:val="28"/>
                          <w:szCs w:val="28"/>
                          <w:rtl/>
                        </w:rPr>
                        <w:t>ال</w:t>
                      </w:r>
                      <w:r w:rsidR="00307B7E">
                        <w:rPr>
                          <w:rFonts w:hint="cs"/>
                          <w:sz w:val="28"/>
                          <w:szCs w:val="28"/>
                          <w:rtl/>
                        </w:rPr>
                        <w:t>ا</w:t>
                      </w:r>
                      <w:r>
                        <w:rPr>
                          <w:rFonts w:hint="cs"/>
                          <w:sz w:val="28"/>
                          <w:szCs w:val="28"/>
                          <w:rtl/>
                        </w:rPr>
                        <w:t>خ</w:t>
                      </w:r>
                      <w:r w:rsidR="00307B7E">
                        <w:rPr>
                          <w:rFonts w:hint="cs"/>
                          <w:sz w:val="28"/>
                          <w:szCs w:val="28"/>
                          <w:rtl/>
                        </w:rPr>
                        <w:t>ت</w:t>
                      </w:r>
                      <w:r>
                        <w:rPr>
                          <w:rFonts w:hint="cs"/>
                          <w:sz w:val="28"/>
                          <w:szCs w:val="28"/>
                          <w:rtl/>
                        </w:rPr>
                        <w:t>ص</w:t>
                      </w:r>
                      <w:r w:rsidR="00307B7E">
                        <w:rPr>
                          <w:rFonts w:hint="cs"/>
                          <w:sz w:val="28"/>
                          <w:szCs w:val="28"/>
                          <w:rtl/>
                        </w:rPr>
                        <w:t>ا</w:t>
                      </w:r>
                      <w:r>
                        <w:rPr>
                          <w:rFonts w:hint="cs"/>
                          <w:sz w:val="28"/>
                          <w:szCs w:val="28"/>
                          <w:rtl/>
                        </w:rPr>
                        <w:t xml:space="preserve">ص العام : هندسة معادن </w:t>
                      </w:r>
                    </w:p>
                    <w:p w14:paraId="7FC31D23" w14:textId="78495CCC" w:rsidR="00B272F7" w:rsidRDefault="00B272F7" w:rsidP="00307B7E">
                      <w:pPr>
                        <w:rPr>
                          <w:sz w:val="28"/>
                          <w:szCs w:val="28"/>
                          <w:rtl/>
                          <w:lang w:bidi="ar-IQ"/>
                        </w:rPr>
                      </w:pPr>
                      <w:r>
                        <w:rPr>
                          <w:rFonts w:hint="cs"/>
                          <w:sz w:val="28"/>
                          <w:szCs w:val="28"/>
                          <w:rtl/>
                          <w:lang w:bidi="ar-IQ"/>
                        </w:rPr>
                        <w:t xml:space="preserve">الاختصاص الدقيق: هندسة </w:t>
                      </w:r>
                      <w:r w:rsidR="00307B7E">
                        <w:rPr>
                          <w:rFonts w:hint="cs"/>
                          <w:sz w:val="28"/>
                          <w:szCs w:val="28"/>
                          <w:rtl/>
                          <w:lang w:bidi="ar-IQ"/>
                        </w:rPr>
                        <w:t xml:space="preserve">مواد طبية </w:t>
                      </w:r>
                      <w:r>
                        <w:rPr>
                          <w:rFonts w:hint="cs"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</w:p>
                    <w:p w14:paraId="30230279" w14:textId="6D67F5DC" w:rsidR="004018FB" w:rsidRPr="00000742" w:rsidRDefault="00DB3EAB" w:rsidP="004D15FC">
                      <w:pPr>
                        <w:bidi w:val="0"/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 w:rsidRPr="00000742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 xml:space="preserve">phone </w:t>
                      </w:r>
                      <w:r w:rsidR="004D15FC" w:rsidRPr="00000742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No.</w:t>
                      </w:r>
                      <w:r w:rsidRPr="00000742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 xml:space="preserve"> : </w:t>
                      </w:r>
                      <w:r w:rsidRPr="002D71D4">
                        <w:rPr>
                          <w:rFonts w:asciiTheme="majorBidi" w:hAnsiTheme="majorBidi" w:cstheme="majorBidi"/>
                          <w:color w:val="FFFFFF" w:themeColor="background1"/>
                          <w:sz w:val="28"/>
                          <w:szCs w:val="28"/>
                        </w:rPr>
                        <w:t>07728638539</w:t>
                      </w:r>
                    </w:p>
                    <w:p w14:paraId="46DE65A4" w14:textId="65F4593C" w:rsidR="006F2CE7" w:rsidRPr="007368A8" w:rsidRDefault="006F2CE7" w:rsidP="006F2CE7">
                      <w:pPr>
                        <w:bidi w:val="0"/>
                        <w:rPr>
                          <w:rFonts w:asciiTheme="majorBidi" w:hAnsiTheme="majorBidi" w:cstheme="majorBidi"/>
                          <w:b/>
                          <w:bCs/>
                          <w:color w:val="BDD6EE" w:themeColor="accent1" w:themeTint="66"/>
                          <w:sz w:val="32"/>
                          <w:szCs w:val="32"/>
                        </w:rPr>
                      </w:pPr>
                      <w:r w:rsidRPr="004D15FC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  <w:lang w:bidi="ar-IQ"/>
                        </w:rPr>
                        <w:t>Email:</w:t>
                      </w:r>
                      <w:r w:rsidRPr="007368A8">
                        <w:rPr>
                          <w:rFonts w:asciiTheme="majorBidi" w:hAnsiTheme="majorBidi" w:cstheme="majorBidi"/>
                          <w:b/>
                          <w:bCs/>
                          <w:sz w:val="32"/>
                          <w:szCs w:val="32"/>
                          <w:lang w:bidi="ar-IQ"/>
                        </w:rPr>
                        <w:t xml:space="preserve"> </w:t>
                      </w:r>
                      <w:hyperlink r:id="rId12" w:history="1">
                        <w:r w:rsidR="002317CB" w:rsidRPr="007368A8">
                          <w:rPr>
                            <w:rStyle w:val="Hyperlink"/>
                            <w:rFonts w:asciiTheme="majorBidi" w:hAnsiTheme="majorBidi" w:cstheme="majorBidi"/>
                            <w:b/>
                            <w:bCs/>
                            <w:color w:val="BDD6EE" w:themeColor="accent1" w:themeTint="66"/>
                            <w:sz w:val="24"/>
                            <w:szCs w:val="24"/>
                            <w:lang w:bidi="ar-IQ"/>
                          </w:rPr>
                          <w:t>ayadalsmart@gmail.co</w:t>
                        </w:r>
                        <w:r w:rsidR="002317CB" w:rsidRPr="007368A8">
                          <w:rPr>
                            <w:rStyle w:val="Hyperlink"/>
                            <w:rFonts w:asciiTheme="majorBidi" w:hAnsiTheme="majorBidi" w:cstheme="majorBidi" w:hint="cs"/>
                            <w:b/>
                            <w:bCs/>
                            <w:color w:val="BDD6EE" w:themeColor="accent1" w:themeTint="66"/>
                            <w:sz w:val="24"/>
                            <w:szCs w:val="24"/>
                          </w:rPr>
                          <w:t>m</w:t>
                        </w:r>
                      </w:hyperlink>
                    </w:p>
                    <w:p w14:paraId="702837F4" w14:textId="77777777" w:rsidR="002317CB" w:rsidRPr="002317CB" w:rsidRDefault="009B6C9B" w:rsidP="002317CB">
                      <w:pPr>
                        <w:jc w:val="center"/>
                        <w:rPr>
                          <w:rFonts w:asciiTheme="majorBidi" w:hAnsiTheme="majorBidi" w:cstheme="majorBidi"/>
                          <w:color w:val="DEEAF6" w:themeColor="accent1" w:themeTint="33"/>
                          <w:sz w:val="24"/>
                          <w:szCs w:val="24"/>
                          <w:rtl/>
                        </w:rPr>
                      </w:pPr>
                      <w:hyperlink r:id="rId13" w:history="1">
                        <w:r w:rsidR="002317CB" w:rsidRPr="007368A8">
                          <w:rPr>
                            <w:rStyle w:val="Hyperlink"/>
                            <w:rFonts w:asciiTheme="majorBidi" w:hAnsiTheme="majorBidi" w:cstheme="majorBidi"/>
                            <w:b/>
                            <w:bCs/>
                            <w:color w:val="BDD6EE" w:themeColor="accent1" w:themeTint="66"/>
                            <w:sz w:val="24"/>
                            <w:szCs w:val="24"/>
                          </w:rPr>
                          <w:t>ayad.naseef@uodiyala.edu.iq</w:t>
                        </w:r>
                      </w:hyperlink>
                    </w:p>
                    <w:p w14:paraId="7959246C" w14:textId="474610E6" w:rsidR="00EE6BE8" w:rsidRPr="002D71D4" w:rsidRDefault="00DD0B87" w:rsidP="00307B7E">
                      <w:pPr>
                        <w:bidi w:val="0"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color w:val="EDEDED" w:themeColor="accent3" w:themeTint="33"/>
                          <w:sz w:val="28"/>
                          <w:szCs w:val="28"/>
                          <w:rtl/>
                        </w:rPr>
                      </w:pPr>
                      <w:r w:rsidRPr="002D71D4">
                        <w:rPr>
                          <w:rFonts w:asciiTheme="majorBidi" w:hAnsiTheme="majorBidi" w:cstheme="majorBidi"/>
                          <w:b/>
                          <w:bCs/>
                          <w:color w:val="EDEDED" w:themeColor="accent3" w:themeTint="33"/>
                          <w:sz w:val="28"/>
                          <w:szCs w:val="28"/>
                        </w:rPr>
                        <w:t>*</w:t>
                      </w:r>
                      <w:r w:rsidR="00EE6BE8" w:rsidRPr="002D71D4">
                        <w:rPr>
                          <w:rFonts w:asciiTheme="majorBidi" w:hAnsiTheme="majorBidi" w:cstheme="majorBidi"/>
                          <w:b/>
                          <w:bCs/>
                          <w:color w:val="EDEDED" w:themeColor="accent3" w:themeTint="33"/>
                          <w:sz w:val="28"/>
                          <w:szCs w:val="28"/>
                        </w:rPr>
                        <w:t xml:space="preserve"> ( DGM )</w:t>
                      </w:r>
                      <w:r w:rsidR="00307B7E">
                        <w:rPr>
                          <w:rFonts w:asciiTheme="majorBidi" w:hAnsiTheme="majorBidi" w:cstheme="majorBidi" w:hint="cs"/>
                          <w:b/>
                          <w:bCs/>
                          <w:color w:val="EDEDED" w:themeColor="accent3" w:themeTint="33"/>
                          <w:sz w:val="28"/>
                          <w:szCs w:val="28"/>
                          <w:rtl/>
                          <w:lang w:bidi="ar-IQ"/>
                        </w:rPr>
                        <w:t xml:space="preserve">عضو جمعية المواد الالمانية </w:t>
                      </w:r>
                      <w:r w:rsidRPr="002D71D4">
                        <w:rPr>
                          <w:rFonts w:asciiTheme="majorBidi" w:hAnsiTheme="majorBidi" w:cstheme="majorBidi"/>
                          <w:b/>
                          <w:bCs/>
                          <w:color w:val="EDEDED" w:themeColor="accent3" w:themeTint="33"/>
                          <w:sz w:val="28"/>
                          <w:szCs w:val="28"/>
                        </w:rPr>
                        <w:t xml:space="preserve"> </w:t>
                      </w:r>
                      <w:r w:rsidRPr="002D71D4">
                        <w:rPr>
                          <w:rFonts w:asciiTheme="majorBidi" w:hAnsiTheme="majorBidi" w:cstheme="majorBidi" w:hint="cs"/>
                          <w:b/>
                          <w:bCs/>
                          <w:color w:val="EDEDED" w:themeColor="accent3" w:themeTint="33"/>
                          <w:sz w:val="28"/>
                          <w:szCs w:val="28"/>
                        </w:rPr>
                        <w:t>*</w:t>
                      </w:r>
                    </w:p>
                    <w:p w14:paraId="21191A7F" w14:textId="73DC341F" w:rsidR="007A3BC9" w:rsidRPr="002D71D4" w:rsidRDefault="00191E65" w:rsidP="00C267B9">
                      <w:pPr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color w:val="EDEDED" w:themeColor="accent3" w:themeTint="33"/>
                          <w:sz w:val="28"/>
                          <w:szCs w:val="28"/>
                        </w:rPr>
                      </w:pPr>
                      <w:r w:rsidRPr="002D71D4">
                        <w:rPr>
                          <w:rFonts w:asciiTheme="majorBidi" w:hAnsiTheme="majorBidi" w:cstheme="majorBidi" w:hint="cs"/>
                          <w:b/>
                          <w:bCs/>
                          <w:color w:val="EDEDED" w:themeColor="accent3" w:themeTint="33"/>
                          <w:sz w:val="28"/>
                          <w:szCs w:val="28"/>
                        </w:rPr>
                        <w:t>*</w:t>
                      </w:r>
                      <w:r w:rsidR="00307B7E" w:rsidRPr="00307B7E">
                        <w:rPr>
                          <w:rFonts w:hint="cs"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307B7E">
                        <w:rPr>
                          <w:rFonts w:hint="cs"/>
                          <w:sz w:val="28"/>
                          <w:szCs w:val="28"/>
                          <w:rtl/>
                          <w:lang w:bidi="ar-IQ"/>
                        </w:rPr>
                        <w:t>عضو جمعية النانو تكنولوجي العراقية</w:t>
                      </w:r>
                      <w:r w:rsidR="00C267B9">
                        <w:rPr>
                          <w:rFonts w:hint="cs"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C267B9" w:rsidRPr="002D71D4">
                        <w:rPr>
                          <w:rFonts w:asciiTheme="majorBidi" w:hAnsiTheme="majorBidi" w:cstheme="majorBidi" w:hint="cs"/>
                          <w:b/>
                          <w:bCs/>
                          <w:color w:val="EDEDED" w:themeColor="accent3" w:themeTint="33"/>
                          <w:sz w:val="28"/>
                          <w:szCs w:val="28"/>
                        </w:rPr>
                        <w:t>*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8F01AB" w:rsidRPr="008F01AB">
        <w:rPr>
          <w:rFonts w:asciiTheme="majorBidi" w:hAnsiTheme="majorBidi" w:cstheme="majorBidi"/>
          <w:b/>
          <w:bCs/>
          <w:i/>
          <w:iCs/>
          <w:noProof/>
          <w:color w:val="FF0000"/>
          <w:sz w:val="28"/>
          <w:szCs w:val="28"/>
          <w:u w:val="single"/>
        </w:rPr>
        <w:t xml:space="preserve"> </w:t>
      </w:r>
      <w:r w:rsidR="00BB3CCC" w:rsidRPr="008F01AB">
        <w:rPr>
          <w:rFonts w:asciiTheme="majorBidi" w:hAnsiTheme="majorBidi" w:cstheme="majorBidi"/>
          <w:b/>
          <w:bCs/>
          <w:i/>
          <w:iCs/>
          <w:noProof/>
          <w:color w:val="FF0000"/>
          <w:sz w:val="28"/>
          <w:szCs w:val="28"/>
          <w:u w:val="single"/>
          <w:rtl/>
        </w:rPr>
        <w:t xml:space="preserve">الشهادات الحاصل عليها </w:t>
      </w:r>
      <w:r w:rsidR="00BB3CCC" w:rsidRPr="008F01AB">
        <w:rPr>
          <w:rFonts w:asciiTheme="majorBidi" w:hAnsiTheme="majorBidi" w:cstheme="majorBidi"/>
          <w:b/>
          <w:bCs/>
          <w:i/>
          <w:iCs/>
          <w:noProof/>
          <w:color w:val="FF0000"/>
          <w:sz w:val="28"/>
          <w:szCs w:val="28"/>
          <w:u w:val="single"/>
        </w:rPr>
        <w:t>Certificates</w:t>
      </w:r>
      <w:r w:rsidR="00BB3CCC" w:rsidRPr="008F01AB">
        <w:rPr>
          <w:rFonts w:asciiTheme="majorBidi" w:hAnsiTheme="majorBidi" w:cstheme="majorBidi"/>
          <w:b/>
          <w:bCs/>
          <w:i/>
          <w:iCs/>
          <w:noProof/>
          <w:color w:val="FF0000"/>
          <w:sz w:val="28"/>
          <w:szCs w:val="28"/>
          <w:u w:val="single"/>
          <w:rtl/>
        </w:rPr>
        <w:t xml:space="preserve"> :  </w:t>
      </w:r>
    </w:p>
    <w:p w14:paraId="1AEC0918" w14:textId="6D8C4BDB" w:rsidR="005F0665" w:rsidRPr="008F01AB" w:rsidRDefault="005F0665" w:rsidP="0093733D">
      <w:pPr>
        <w:rPr>
          <w:rFonts w:asciiTheme="majorBidi" w:hAnsiTheme="majorBidi" w:cstheme="majorBidi"/>
          <w:sz w:val="28"/>
          <w:szCs w:val="28"/>
          <w:rtl/>
        </w:rPr>
      </w:pPr>
      <w:r w:rsidRPr="008F01AB">
        <w:rPr>
          <w:rFonts w:asciiTheme="majorBidi" w:hAnsiTheme="majorBidi" w:cstheme="majorBidi"/>
          <w:sz w:val="28"/>
          <w:szCs w:val="28"/>
          <w:rtl/>
        </w:rPr>
        <w:t xml:space="preserve">1- </w:t>
      </w:r>
      <w:r w:rsidR="0093733D">
        <w:rPr>
          <w:rFonts w:asciiTheme="majorBidi" w:hAnsiTheme="majorBidi" w:cstheme="majorBidi" w:hint="cs"/>
          <w:sz w:val="28"/>
          <w:szCs w:val="28"/>
          <w:rtl/>
        </w:rPr>
        <w:t>دبلوم</w:t>
      </w:r>
      <w:r w:rsidR="00901AFF">
        <w:rPr>
          <w:rFonts w:asciiTheme="majorBidi" w:hAnsiTheme="majorBidi" w:cstheme="majorBidi" w:hint="cs"/>
          <w:sz w:val="28"/>
          <w:szCs w:val="28"/>
          <w:rtl/>
        </w:rPr>
        <w:t xml:space="preserve"> ميكانيك تصنيع معادن</w:t>
      </w:r>
      <w:r w:rsidR="0093733D">
        <w:rPr>
          <w:rFonts w:asciiTheme="majorBidi" w:hAnsiTheme="majorBidi" w:cstheme="majorBidi" w:hint="cs"/>
          <w:sz w:val="28"/>
          <w:szCs w:val="28"/>
          <w:rtl/>
        </w:rPr>
        <w:t xml:space="preserve"> </w:t>
      </w:r>
      <w:r w:rsidRPr="008F01AB">
        <w:rPr>
          <w:rFonts w:asciiTheme="majorBidi" w:hAnsiTheme="majorBidi" w:cstheme="majorBidi"/>
          <w:sz w:val="28"/>
          <w:szCs w:val="28"/>
          <w:rtl/>
        </w:rPr>
        <w:t xml:space="preserve">المعهد </w:t>
      </w:r>
      <w:r w:rsidR="0093733D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الفني </w:t>
      </w:r>
      <w:r w:rsidRPr="008F01AB">
        <w:rPr>
          <w:rFonts w:asciiTheme="majorBidi" w:hAnsiTheme="majorBidi" w:cstheme="majorBidi"/>
          <w:sz w:val="28"/>
          <w:szCs w:val="28"/>
          <w:rtl/>
        </w:rPr>
        <w:t xml:space="preserve">التكنولوجي </w:t>
      </w:r>
      <w:r w:rsidR="0093733D">
        <w:rPr>
          <w:rFonts w:asciiTheme="majorBidi" w:hAnsiTheme="majorBidi" w:cstheme="majorBidi" w:hint="cs"/>
          <w:sz w:val="28"/>
          <w:szCs w:val="28"/>
          <w:rtl/>
        </w:rPr>
        <w:t xml:space="preserve">بعقوبة </w:t>
      </w:r>
      <w:r w:rsidRPr="008F01AB">
        <w:rPr>
          <w:rFonts w:asciiTheme="majorBidi" w:hAnsiTheme="majorBidi" w:cstheme="majorBidi"/>
          <w:sz w:val="28"/>
          <w:szCs w:val="28"/>
          <w:rtl/>
        </w:rPr>
        <w:t xml:space="preserve"> 1994.</w:t>
      </w:r>
    </w:p>
    <w:p w14:paraId="6C25A499" w14:textId="1D6B59CB" w:rsidR="005F0665" w:rsidRPr="008F01AB" w:rsidRDefault="005F0665" w:rsidP="005F0665">
      <w:pPr>
        <w:rPr>
          <w:rFonts w:asciiTheme="majorBidi" w:hAnsiTheme="majorBidi" w:cstheme="majorBidi"/>
          <w:sz w:val="28"/>
          <w:szCs w:val="28"/>
          <w:rtl/>
        </w:rPr>
      </w:pPr>
      <w:r w:rsidRPr="008F01AB">
        <w:rPr>
          <w:rFonts w:asciiTheme="majorBidi" w:hAnsiTheme="majorBidi" w:cstheme="majorBidi"/>
          <w:sz w:val="28"/>
          <w:szCs w:val="28"/>
          <w:rtl/>
        </w:rPr>
        <w:t>2- بكالوريوس في هندسة المعادن ، قسم هندسة الإنتاج والمعادن ، الجامعة التكنولوجية ، بغداد ، العراق ، 2006</w:t>
      </w:r>
    </w:p>
    <w:p w14:paraId="7B287B56" w14:textId="11028384" w:rsidR="005F0665" w:rsidRPr="008F01AB" w:rsidRDefault="005F0665" w:rsidP="005F0665">
      <w:pPr>
        <w:rPr>
          <w:rFonts w:asciiTheme="majorBidi" w:hAnsiTheme="majorBidi" w:cstheme="majorBidi"/>
          <w:sz w:val="28"/>
          <w:szCs w:val="28"/>
          <w:rtl/>
        </w:rPr>
      </w:pPr>
      <w:r w:rsidRPr="008F01AB">
        <w:rPr>
          <w:rFonts w:asciiTheme="majorBidi" w:hAnsiTheme="majorBidi" w:cstheme="majorBidi"/>
          <w:sz w:val="28"/>
          <w:szCs w:val="28"/>
          <w:rtl/>
        </w:rPr>
        <w:t>3- ماجستير في هندسة المعادن ، قسم هندسة الإنتاج والمعادن ، الجامعة التكنولوجية ، بغداد ، العراق ، 2014</w:t>
      </w:r>
    </w:p>
    <w:p w14:paraId="26C6260A" w14:textId="0C54C6C6" w:rsidR="005F0665" w:rsidRPr="008F01AB" w:rsidRDefault="00974A85" w:rsidP="00974A85">
      <w:pPr>
        <w:rPr>
          <w:rFonts w:asciiTheme="majorBidi" w:hAnsiTheme="majorBidi" w:cstheme="majorBidi"/>
          <w:sz w:val="28"/>
          <w:szCs w:val="28"/>
          <w:rtl/>
        </w:rPr>
      </w:pPr>
      <w:r>
        <w:rPr>
          <w:rFonts w:asciiTheme="majorBidi" w:hAnsiTheme="majorBidi" w:cstheme="majorBidi"/>
          <w:sz w:val="28"/>
          <w:szCs w:val="28"/>
          <w:rtl/>
        </w:rPr>
        <w:t xml:space="preserve">4- </w:t>
      </w:r>
      <w:r>
        <w:rPr>
          <w:rFonts w:asciiTheme="majorBidi" w:hAnsiTheme="majorBidi" w:cstheme="majorBidi" w:hint="cs"/>
          <w:sz w:val="28"/>
          <w:szCs w:val="28"/>
          <w:rtl/>
          <w:lang w:bidi="ar-IQ"/>
        </w:rPr>
        <w:t>ا</w:t>
      </w:r>
      <w:r w:rsidR="005F0665" w:rsidRPr="008F01AB">
        <w:rPr>
          <w:rFonts w:asciiTheme="majorBidi" w:hAnsiTheme="majorBidi" w:cstheme="majorBidi"/>
          <w:sz w:val="28"/>
          <w:szCs w:val="28"/>
          <w:rtl/>
        </w:rPr>
        <w:t>لتدريب في معهد المواد الحيوية</w:t>
      </w:r>
      <w:r w:rsidR="00A01F7F">
        <w:rPr>
          <w:rFonts w:asciiTheme="majorBidi" w:hAnsiTheme="majorBidi" w:cstheme="majorBidi" w:hint="cs"/>
          <w:sz w:val="28"/>
          <w:szCs w:val="28"/>
          <w:rtl/>
        </w:rPr>
        <w:t xml:space="preserve"> </w:t>
      </w:r>
      <w:r w:rsidR="005F0665" w:rsidRPr="008F01AB">
        <w:rPr>
          <w:rFonts w:asciiTheme="majorBidi" w:hAnsiTheme="majorBidi" w:cstheme="majorBidi"/>
          <w:sz w:val="28"/>
          <w:szCs w:val="28"/>
          <w:rtl/>
        </w:rPr>
        <w:t xml:space="preserve">جامعة </w:t>
      </w:r>
      <w:proofErr w:type="spellStart"/>
      <w:r w:rsidR="005F0665" w:rsidRPr="008F01AB">
        <w:rPr>
          <w:rFonts w:asciiTheme="majorBidi" w:hAnsiTheme="majorBidi" w:cstheme="majorBidi"/>
          <w:sz w:val="28"/>
          <w:szCs w:val="28"/>
          <w:rtl/>
        </w:rPr>
        <w:t>إرلانجن</w:t>
      </w:r>
      <w:proofErr w:type="spellEnd"/>
      <w:r w:rsidR="005F0665" w:rsidRPr="008F01AB">
        <w:rPr>
          <w:rFonts w:asciiTheme="majorBidi" w:hAnsiTheme="majorBidi" w:cstheme="majorBidi"/>
          <w:sz w:val="28"/>
          <w:szCs w:val="28"/>
          <w:rtl/>
        </w:rPr>
        <w:t xml:space="preserve"> </w:t>
      </w:r>
      <w:r>
        <w:rPr>
          <w:rFonts w:asciiTheme="majorBidi" w:hAnsiTheme="majorBidi" w:cstheme="majorBidi"/>
          <w:sz w:val="28"/>
          <w:szCs w:val="28"/>
          <w:rtl/>
        </w:rPr>
        <w:t>–</w:t>
      </w:r>
      <w:r w:rsidR="005F0665" w:rsidRPr="008F01AB">
        <w:rPr>
          <w:rFonts w:asciiTheme="majorBidi" w:hAnsiTheme="majorBidi" w:cstheme="majorBidi"/>
          <w:sz w:val="28"/>
          <w:szCs w:val="28"/>
          <w:rtl/>
        </w:rPr>
        <w:t xml:space="preserve"> </w:t>
      </w:r>
      <w:proofErr w:type="spellStart"/>
      <w:r w:rsidR="005F0665" w:rsidRPr="008F01AB">
        <w:rPr>
          <w:rFonts w:asciiTheme="majorBidi" w:hAnsiTheme="majorBidi" w:cstheme="majorBidi"/>
          <w:sz w:val="28"/>
          <w:szCs w:val="28"/>
          <w:rtl/>
        </w:rPr>
        <w:t>نورمبرج</w:t>
      </w:r>
      <w:proofErr w:type="spellEnd"/>
      <w:r>
        <w:rPr>
          <w:rFonts w:asciiTheme="majorBidi" w:hAnsiTheme="majorBidi" w:cstheme="majorBidi" w:hint="cs"/>
          <w:sz w:val="28"/>
          <w:szCs w:val="28"/>
          <w:rtl/>
        </w:rPr>
        <w:t xml:space="preserve"> في المانيا </w:t>
      </w:r>
      <w:r w:rsidR="005F0665" w:rsidRPr="008F01AB">
        <w:rPr>
          <w:rFonts w:asciiTheme="majorBidi" w:hAnsiTheme="majorBidi" w:cstheme="majorBidi"/>
          <w:sz w:val="28"/>
          <w:szCs w:val="28"/>
          <w:rtl/>
        </w:rPr>
        <w:t xml:space="preserve"> </w:t>
      </w:r>
      <w:r>
        <w:rPr>
          <w:rFonts w:asciiTheme="majorBidi" w:hAnsiTheme="majorBidi" w:cstheme="majorBidi" w:hint="cs"/>
          <w:sz w:val="28"/>
          <w:szCs w:val="28"/>
          <w:rtl/>
        </w:rPr>
        <w:t>ب</w:t>
      </w:r>
      <w:r w:rsidRPr="008F01AB">
        <w:rPr>
          <w:rFonts w:asciiTheme="majorBidi" w:hAnsiTheme="majorBidi" w:cstheme="majorBidi"/>
          <w:sz w:val="28"/>
          <w:szCs w:val="28"/>
          <w:rtl/>
        </w:rPr>
        <w:t xml:space="preserve">دعوة من </w:t>
      </w:r>
      <w:r>
        <w:rPr>
          <w:rFonts w:asciiTheme="majorBidi" w:hAnsiTheme="majorBidi" w:cstheme="majorBidi" w:hint="cs"/>
          <w:sz w:val="28"/>
          <w:szCs w:val="28"/>
          <w:rtl/>
        </w:rPr>
        <w:t>البروفيسور</w:t>
      </w:r>
      <w:r w:rsidRPr="008F01AB">
        <w:rPr>
          <w:rFonts w:asciiTheme="majorBidi" w:hAnsiTheme="majorBidi" w:cstheme="majorBidi"/>
          <w:sz w:val="28"/>
          <w:szCs w:val="28"/>
          <w:rtl/>
        </w:rPr>
        <w:t xml:space="preserve"> </w:t>
      </w:r>
      <w:proofErr w:type="spellStart"/>
      <w:r w:rsidRPr="008F01AB">
        <w:rPr>
          <w:rFonts w:asciiTheme="majorBidi" w:hAnsiTheme="majorBidi" w:cstheme="majorBidi"/>
          <w:sz w:val="28"/>
          <w:szCs w:val="28"/>
          <w:rtl/>
        </w:rPr>
        <w:t>بوكاتشيني</w:t>
      </w:r>
      <w:proofErr w:type="spellEnd"/>
      <w:r w:rsidRPr="008F01AB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="00901AFF">
        <w:rPr>
          <w:rFonts w:asciiTheme="majorBidi" w:hAnsiTheme="majorBidi" w:cstheme="majorBidi" w:hint="cs"/>
          <w:sz w:val="28"/>
          <w:szCs w:val="28"/>
          <w:rtl/>
        </w:rPr>
        <w:t>مدير قسم المواد</w:t>
      </w:r>
      <w:r>
        <w:rPr>
          <w:rFonts w:asciiTheme="majorBidi" w:hAnsiTheme="majorBidi" w:cstheme="majorBidi" w:hint="cs"/>
          <w:sz w:val="28"/>
          <w:szCs w:val="28"/>
          <w:rtl/>
        </w:rPr>
        <w:t xml:space="preserve"> في المعهد </w:t>
      </w:r>
      <w:r w:rsidR="005F0665" w:rsidRPr="008F01AB">
        <w:rPr>
          <w:rFonts w:asciiTheme="majorBidi" w:hAnsiTheme="majorBidi" w:cstheme="majorBidi"/>
          <w:sz w:val="28"/>
          <w:szCs w:val="28"/>
          <w:rtl/>
        </w:rPr>
        <w:t>، 2018</w:t>
      </w:r>
      <w:r>
        <w:rPr>
          <w:rFonts w:asciiTheme="majorBidi" w:hAnsiTheme="majorBidi" w:cstheme="majorBidi" w:hint="cs"/>
          <w:sz w:val="28"/>
          <w:szCs w:val="28"/>
          <w:rtl/>
        </w:rPr>
        <w:t xml:space="preserve"> </w:t>
      </w:r>
    </w:p>
    <w:p w14:paraId="3DA4EF06" w14:textId="437D1ECB" w:rsidR="005F0665" w:rsidRPr="008F01AB" w:rsidRDefault="005F0665" w:rsidP="005F0665">
      <w:pPr>
        <w:rPr>
          <w:rFonts w:asciiTheme="majorBidi" w:hAnsiTheme="majorBidi" w:cstheme="majorBidi"/>
          <w:sz w:val="28"/>
          <w:szCs w:val="28"/>
          <w:rtl/>
        </w:rPr>
      </w:pPr>
      <w:r w:rsidRPr="008F01AB">
        <w:rPr>
          <w:rFonts w:asciiTheme="majorBidi" w:hAnsiTheme="majorBidi" w:cstheme="majorBidi"/>
          <w:sz w:val="28"/>
          <w:szCs w:val="28"/>
          <w:rtl/>
        </w:rPr>
        <w:t>5- دكتوراه في هندسة المعادن</w:t>
      </w:r>
      <w:r w:rsidR="00974A85">
        <w:rPr>
          <w:rFonts w:asciiTheme="majorBidi" w:hAnsiTheme="majorBidi" w:cstheme="majorBidi" w:hint="cs"/>
          <w:sz w:val="28"/>
          <w:szCs w:val="28"/>
          <w:rtl/>
        </w:rPr>
        <w:t xml:space="preserve"> / المواد الطبية</w:t>
      </w:r>
      <w:r w:rsidRPr="008F01AB">
        <w:rPr>
          <w:rFonts w:asciiTheme="majorBidi" w:hAnsiTheme="majorBidi" w:cstheme="majorBidi"/>
          <w:sz w:val="28"/>
          <w:szCs w:val="28"/>
          <w:rtl/>
        </w:rPr>
        <w:t xml:space="preserve"> ، قسم هندسة الإنتاج والمعادن ، الجامعة التكنولوجية ، بغداد ، العراق ، 2021. </w:t>
      </w:r>
    </w:p>
    <w:p w14:paraId="15B71AA8" w14:textId="77777777" w:rsidR="008F01AB" w:rsidRPr="00D66BAE" w:rsidRDefault="008F01AB" w:rsidP="005F0665">
      <w:pPr>
        <w:rPr>
          <w:rFonts w:asciiTheme="majorBidi" w:hAnsiTheme="majorBidi" w:cstheme="majorBidi"/>
          <w:sz w:val="16"/>
          <w:szCs w:val="16"/>
          <w:rtl/>
          <w:lang w:bidi="ar-IQ"/>
        </w:rPr>
      </w:pPr>
    </w:p>
    <w:p w14:paraId="1CFE8791" w14:textId="25CEECAD" w:rsidR="00033DC3" w:rsidRPr="008F01AB" w:rsidRDefault="005F0665" w:rsidP="005F0665">
      <w:pPr>
        <w:rPr>
          <w:rFonts w:asciiTheme="majorBidi" w:hAnsiTheme="majorBidi" w:cstheme="majorBidi"/>
          <w:i/>
          <w:iCs/>
          <w:color w:val="FF0000"/>
          <w:sz w:val="28"/>
          <w:szCs w:val="28"/>
          <w:rtl/>
          <w:lang w:bidi="ar-IQ"/>
        </w:rPr>
      </w:pPr>
      <w:r w:rsidRPr="008F01AB">
        <w:rPr>
          <w:rFonts w:asciiTheme="majorBidi" w:hAnsiTheme="majorBidi" w:cstheme="majorBidi"/>
          <w:b/>
          <w:bCs/>
          <w:color w:val="FF0000"/>
          <w:sz w:val="28"/>
          <w:szCs w:val="28"/>
          <w:u w:val="single"/>
          <w:rtl/>
          <w:lang w:bidi="ar-IQ"/>
        </w:rPr>
        <w:t xml:space="preserve">مجالات العمل  </w:t>
      </w:r>
      <w:r w:rsidRPr="008F01AB">
        <w:rPr>
          <w:rFonts w:asciiTheme="majorBidi" w:hAnsiTheme="majorBidi" w:cstheme="majorBidi"/>
          <w:b/>
          <w:bCs/>
          <w:i/>
          <w:iCs/>
          <w:color w:val="FF0000"/>
          <w:sz w:val="28"/>
          <w:szCs w:val="28"/>
          <w:u w:val="single"/>
        </w:rPr>
        <w:t xml:space="preserve"> : W</w:t>
      </w:r>
      <w:r w:rsidRPr="008F01AB">
        <w:rPr>
          <w:rFonts w:asciiTheme="majorBidi" w:hAnsiTheme="majorBidi" w:cstheme="majorBidi"/>
          <w:b/>
          <w:bCs/>
          <w:color w:val="FF0000"/>
          <w:sz w:val="28"/>
          <w:szCs w:val="28"/>
          <w:u w:val="single"/>
          <w:lang w:bidi="ar-IQ"/>
        </w:rPr>
        <w:t>ork field</w:t>
      </w:r>
      <w:r w:rsidRPr="008F01AB">
        <w:rPr>
          <w:rFonts w:asciiTheme="majorBidi" w:hAnsiTheme="majorBidi" w:cstheme="majorBidi"/>
          <w:b/>
          <w:bCs/>
          <w:color w:val="FF0000"/>
          <w:sz w:val="28"/>
          <w:szCs w:val="28"/>
          <w:u w:val="single"/>
        </w:rPr>
        <w:t>s</w:t>
      </w:r>
      <w:r w:rsidRPr="008F01AB">
        <w:rPr>
          <w:rFonts w:asciiTheme="majorBidi" w:hAnsiTheme="majorBidi" w:cstheme="majorBidi"/>
          <w:b/>
          <w:bCs/>
          <w:color w:val="FF0000"/>
          <w:sz w:val="28"/>
          <w:szCs w:val="28"/>
          <w:u w:val="single"/>
          <w:rtl/>
          <w:lang w:bidi="ar-IQ"/>
        </w:rPr>
        <w:t xml:space="preserve"> </w:t>
      </w:r>
      <w:r w:rsidRPr="008F01AB">
        <w:rPr>
          <w:rFonts w:asciiTheme="majorBidi" w:hAnsiTheme="majorBidi" w:cstheme="majorBidi"/>
          <w:i/>
          <w:iCs/>
          <w:color w:val="FF0000"/>
          <w:sz w:val="28"/>
          <w:szCs w:val="28"/>
          <w:rtl/>
          <w:lang w:bidi="ar-IQ"/>
        </w:rPr>
        <w:t xml:space="preserve"> </w:t>
      </w:r>
    </w:p>
    <w:p w14:paraId="5B59A5C2" w14:textId="4DE1C2EE" w:rsidR="009077F6" w:rsidRPr="008F01AB" w:rsidRDefault="009077F6" w:rsidP="009077F6">
      <w:pPr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8F01AB">
        <w:rPr>
          <w:rFonts w:asciiTheme="majorBidi" w:hAnsiTheme="majorBidi" w:cstheme="majorBidi"/>
          <w:sz w:val="28"/>
          <w:szCs w:val="28"/>
          <w:rtl/>
          <w:lang w:bidi="ar-IQ"/>
        </w:rPr>
        <w:t>1-بدأت مسيرتي المهنية عام 1994 حيث عملت في الشركة العامة للتقنيات الهندسية، عملت كمدير وجبات في مصنع الكربون الأسود / النهروان 1995-1999 ، عملت في شركة المجد العامة 2000-2003 ، عملت في قسم ضمان الجودة  2005-2010 .</w:t>
      </w:r>
    </w:p>
    <w:p w14:paraId="39609221" w14:textId="5E5AF91D" w:rsidR="009077F6" w:rsidRPr="008F01AB" w:rsidRDefault="009077F6" w:rsidP="0001153A">
      <w:pPr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8F01AB">
        <w:rPr>
          <w:rFonts w:asciiTheme="majorBidi" w:hAnsiTheme="majorBidi" w:cstheme="majorBidi"/>
          <w:sz w:val="28"/>
          <w:szCs w:val="28"/>
          <w:rtl/>
          <w:lang w:bidi="ar-IQ"/>
        </w:rPr>
        <w:t xml:space="preserve">2- العمل للفترة 2010 - 2016 في </w:t>
      </w:r>
      <w:r w:rsidR="001420D4" w:rsidRPr="008F01AB">
        <w:rPr>
          <w:rFonts w:asciiTheme="majorBidi" w:hAnsiTheme="majorBidi" w:cstheme="majorBidi"/>
          <w:sz w:val="28"/>
          <w:szCs w:val="28"/>
          <w:rtl/>
          <w:lang w:bidi="ar-IQ"/>
        </w:rPr>
        <w:t>مديرية علوم وتكنولوجيا</w:t>
      </w:r>
      <w:r w:rsidRPr="008F01AB">
        <w:rPr>
          <w:rFonts w:asciiTheme="majorBidi" w:hAnsiTheme="majorBidi" w:cstheme="majorBidi"/>
          <w:sz w:val="28"/>
          <w:szCs w:val="28"/>
          <w:rtl/>
          <w:lang w:bidi="ar-IQ"/>
        </w:rPr>
        <w:t xml:space="preserve"> ديالى التابعة لدائرة شؤون </w:t>
      </w:r>
      <w:r w:rsidR="001420D4" w:rsidRPr="008F01AB">
        <w:rPr>
          <w:rFonts w:asciiTheme="majorBidi" w:hAnsiTheme="majorBidi" w:cstheme="majorBidi"/>
          <w:sz w:val="28"/>
          <w:szCs w:val="28"/>
          <w:rtl/>
          <w:lang w:bidi="ar-IQ"/>
        </w:rPr>
        <w:t>الاقاليم</w:t>
      </w:r>
      <w:r w:rsidRPr="008F01AB">
        <w:rPr>
          <w:rFonts w:asciiTheme="majorBidi" w:hAnsiTheme="majorBidi" w:cstheme="majorBidi"/>
          <w:sz w:val="28"/>
          <w:szCs w:val="28"/>
          <w:rtl/>
          <w:lang w:bidi="ar-IQ"/>
        </w:rPr>
        <w:t xml:space="preserve"> / وزارة العلوم والتكنولوجيا وتضمن العمل التالي</w:t>
      </w:r>
      <w:r w:rsidR="002B534C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</w:t>
      </w:r>
      <w:r w:rsidRPr="008F01AB">
        <w:rPr>
          <w:rFonts w:asciiTheme="majorBidi" w:hAnsiTheme="majorBidi" w:cstheme="majorBidi"/>
          <w:sz w:val="28"/>
          <w:szCs w:val="28"/>
          <w:rtl/>
          <w:lang w:bidi="ar-IQ"/>
        </w:rPr>
        <w:t>:</w:t>
      </w:r>
      <w:r w:rsidR="0001153A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</w:t>
      </w:r>
      <w:r w:rsidRPr="008F01AB">
        <w:rPr>
          <w:rFonts w:asciiTheme="majorBidi" w:hAnsiTheme="majorBidi" w:cstheme="majorBidi"/>
          <w:sz w:val="28"/>
          <w:szCs w:val="28"/>
          <w:rtl/>
          <w:lang w:bidi="ar-IQ"/>
        </w:rPr>
        <w:t>أول من طبق تجربة المياه الممغنطة في الزراعة (رئيس الفريق) ، العمل في شعبة المشاريع والاستشارات الهندسية ، رئيس</w:t>
      </w:r>
      <w:r w:rsidR="00A93013" w:rsidRPr="008F01AB">
        <w:rPr>
          <w:rFonts w:asciiTheme="majorBidi" w:hAnsiTheme="majorBidi" w:cstheme="majorBidi"/>
          <w:sz w:val="28"/>
          <w:szCs w:val="28"/>
          <w:rtl/>
          <w:lang w:bidi="ar-IQ"/>
        </w:rPr>
        <w:t xml:space="preserve"> قسم</w:t>
      </w:r>
      <w:r w:rsidRPr="008F01AB">
        <w:rPr>
          <w:rFonts w:asciiTheme="majorBidi" w:hAnsiTheme="majorBidi" w:cstheme="majorBidi"/>
          <w:sz w:val="28"/>
          <w:szCs w:val="28"/>
          <w:rtl/>
          <w:lang w:bidi="ar-IQ"/>
        </w:rPr>
        <w:t xml:space="preserve"> التنسيق العلمي وا</w:t>
      </w:r>
      <w:r w:rsidR="00A93013" w:rsidRPr="008F01AB">
        <w:rPr>
          <w:rFonts w:asciiTheme="majorBidi" w:hAnsiTheme="majorBidi" w:cstheme="majorBidi"/>
          <w:sz w:val="28"/>
          <w:szCs w:val="28"/>
          <w:rtl/>
          <w:lang w:bidi="ar-IQ"/>
        </w:rPr>
        <w:t>ل</w:t>
      </w:r>
      <w:r w:rsidR="0093733D">
        <w:rPr>
          <w:rFonts w:asciiTheme="majorBidi" w:hAnsiTheme="majorBidi" w:cstheme="majorBidi" w:hint="cs"/>
          <w:sz w:val="28"/>
          <w:szCs w:val="28"/>
          <w:rtl/>
          <w:lang w:bidi="ar-IQ"/>
        </w:rPr>
        <w:t>ف</w:t>
      </w:r>
      <w:r w:rsidRPr="008F01AB">
        <w:rPr>
          <w:rFonts w:asciiTheme="majorBidi" w:hAnsiTheme="majorBidi" w:cstheme="majorBidi"/>
          <w:sz w:val="28"/>
          <w:szCs w:val="28"/>
          <w:rtl/>
          <w:lang w:bidi="ar-IQ"/>
        </w:rPr>
        <w:t>ني</w:t>
      </w:r>
      <w:r w:rsidR="00A93013" w:rsidRPr="008F01AB">
        <w:rPr>
          <w:rFonts w:asciiTheme="majorBidi" w:hAnsiTheme="majorBidi" w:cstheme="majorBidi"/>
          <w:sz w:val="28"/>
          <w:szCs w:val="28"/>
          <w:rtl/>
          <w:lang w:bidi="ar-IQ"/>
        </w:rPr>
        <w:t xml:space="preserve"> في مديرية </w:t>
      </w:r>
      <w:r w:rsidRPr="008F01AB">
        <w:rPr>
          <w:rFonts w:asciiTheme="majorBidi" w:hAnsiTheme="majorBidi" w:cstheme="majorBidi"/>
          <w:sz w:val="28"/>
          <w:szCs w:val="28"/>
          <w:rtl/>
          <w:lang w:bidi="ar-IQ"/>
        </w:rPr>
        <w:t>علوم وتكنولوجيا ديالى</w:t>
      </w:r>
    </w:p>
    <w:p w14:paraId="4C89AF22" w14:textId="61AD3707" w:rsidR="009077F6" w:rsidRPr="008F01AB" w:rsidRDefault="009077F6" w:rsidP="007E1480">
      <w:pPr>
        <w:rPr>
          <w:rFonts w:asciiTheme="majorBidi" w:hAnsiTheme="majorBidi" w:cstheme="majorBidi"/>
          <w:sz w:val="28"/>
          <w:szCs w:val="28"/>
          <w:lang w:bidi="ar-IQ"/>
        </w:rPr>
      </w:pPr>
      <w:r w:rsidRPr="008F01AB">
        <w:rPr>
          <w:rFonts w:asciiTheme="majorBidi" w:hAnsiTheme="majorBidi" w:cstheme="majorBidi"/>
          <w:sz w:val="28"/>
          <w:szCs w:val="28"/>
          <w:rtl/>
          <w:lang w:bidi="ar-IQ"/>
        </w:rPr>
        <w:t xml:space="preserve">3- حاليا </w:t>
      </w:r>
      <w:r w:rsidR="007E1480" w:rsidRPr="008F01AB">
        <w:rPr>
          <w:rFonts w:asciiTheme="majorBidi" w:hAnsiTheme="majorBidi" w:cstheme="majorBidi"/>
          <w:sz w:val="28"/>
          <w:szCs w:val="28"/>
          <w:rtl/>
          <w:lang w:bidi="ar-IQ"/>
        </w:rPr>
        <w:t>تدريسي</w:t>
      </w:r>
      <w:r w:rsidRPr="008F01AB">
        <w:rPr>
          <w:rFonts w:asciiTheme="majorBidi" w:hAnsiTheme="majorBidi" w:cstheme="majorBidi"/>
          <w:sz w:val="28"/>
          <w:szCs w:val="28"/>
          <w:rtl/>
          <w:lang w:bidi="ar-IQ"/>
        </w:rPr>
        <w:t xml:space="preserve"> في قسم هندسة المواد في كلية الهندسة بجامعة ديالى</w:t>
      </w:r>
    </w:p>
    <w:p w14:paraId="5A99FD99" w14:textId="553EB264" w:rsidR="003E191B" w:rsidRPr="008F01AB" w:rsidRDefault="008F01AB" w:rsidP="008F01AB">
      <w:pPr>
        <w:bidi w:val="0"/>
        <w:jc w:val="right"/>
        <w:rPr>
          <w:rFonts w:asciiTheme="majorBidi" w:hAnsiTheme="majorBidi" w:cstheme="majorBidi"/>
          <w:sz w:val="28"/>
          <w:szCs w:val="28"/>
          <w:lang w:bidi="ar-IQ"/>
        </w:rPr>
      </w:pPr>
      <w:r w:rsidRPr="008F01AB">
        <w:rPr>
          <w:rFonts w:asciiTheme="majorBidi" w:hAnsiTheme="majorBidi" w:cstheme="majorBidi"/>
          <w:b/>
          <w:bCs/>
          <w:i/>
          <w:iCs/>
          <w:color w:val="FF0000"/>
          <w:sz w:val="28"/>
          <w:szCs w:val="28"/>
          <w:u w:val="single"/>
          <w:lang w:bidi="ar-IQ"/>
        </w:rPr>
        <w:t xml:space="preserve"> :</w:t>
      </w:r>
      <w:r w:rsidR="00FE253F" w:rsidRPr="008F01AB">
        <w:rPr>
          <w:rFonts w:asciiTheme="majorBidi" w:hAnsiTheme="majorBidi" w:cstheme="majorBidi"/>
          <w:b/>
          <w:bCs/>
          <w:i/>
          <w:iCs/>
          <w:color w:val="FF0000"/>
          <w:sz w:val="28"/>
          <w:szCs w:val="28"/>
          <w:u w:val="single"/>
          <w:lang w:bidi="ar-IQ"/>
        </w:rPr>
        <w:t>Researches that are accomplish</w:t>
      </w:r>
      <w:r w:rsidRPr="008F01AB">
        <w:rPr>
          <w:rFonts w:asciiTheme="majorBidi" w:hAnsiTheme="majorBidi" w:cstheme="majorBidi"/>
          <w:sz w:val="28"/>
          <w:szCs w:val="28"/>
          <w:rtl/>
          <w:lang w:bidi="ar-IQ"/>
        </w:rPr>
        <w:t xml:space="preserve"> </w:t>
      </w:r>
      <w:r w:rsidRPr="008F01AB">
        <w:rPr>
          <w:rFonts w:asciiTheme="majorBidi" w:hAnsiTheme="majorBidi" w:cstheme="majorBidi"/>
          <w:b/>
          <w:bCs/>
          <w:i/>
          <w:iCs/>
          <w:color w:val="FF0000"/>
          <w:sz w:val="28"/>
          <w:szCs w:val="28"/>
          <w:u w:val="single"/>
          <w:rtl/>
          <w:lang w:bidi="ar-IQ"/>
        </w:rPr>
        <w:t xml:space="preserve">البحوث المنشورة  </w:t>
      </w:r>
      <w:r w:rsidR="00FE253F" w:rsidRPr="008F01AB">
        <w:rPr>
          <w:rFonts w:asciiTheme="majorBidi" w:hAnsiTheme="majorBidi" w:cstheme="majorBidi"/>
          <w:b/>
          <w:bCs/>
          <w:color w:val="FF0000"/>
          <w:sz w:val="28"/>
          <w:szCs w:val="28"/>
          <w:u w:val="single"/>
          <w:lang w:bidi="ar-IQ"/>
        </w:rPr>
        <w:t xml:space="preserve"> </w:t>
      </w:r>
    </w:p>
    <w:p w14:paraId="5CBDFDD7" w14:textId="3F704FE6" w:rsidR="003E191B" w:rsidRPr="008F01AB" w:rsidRDefault="003E191B" w:rsidP="002E5427">
      <w:pPr>
        <w:pStyle w:val="a3"/>
        <w:numPr>
          <w:ilvl w:val="0"/>
          <w:numId w:val="9"/>
        </w:numPr>
        <w:bidi w:val="0"/>
        <w:jc w:val="both"/>
        <w:rPr>
          <w:rFonts w:asciiTheme="majorBidi" w:hAnsiTheme="majorBidi" w:cstheme="majorBidi"/>
          <w:sz w:val="28"/>
          <w:szCs w:val="28"/>
        </w:rPr>
      </w:pPr>
      <w:r w:rsidRPr="008F01AB">
        <w:rPr>
          <w:rFonts w:asciiTheme="majorBidi" w:hAnsiTheme="majorBidi" w:cstheme="majorBidi"/>
          <w:sz w:val="28"/>
          <w:szCs w:val="28"/>
          <w:lang w:bidi="ar-IQ"/>
        </w:rPr>
        <w:t>Prediction The Thickness Layer of Galvanized Iraqi Electrical Poles Using Mathematical Model</w:t>
      </w:r>
      <w:r w:rsidR="002E5427" w:rsidRPr="008F01AB">
        <w:rPr>
          <w:rFonts w:asciiTheme="majorBidi" w:hAnsiTheme="majorBidi" w:cstheme="majorBidi"/>
          <w:sz w:val="28"/>
          <w:szCs w:val="28"/>
          <w:lang w:bidi="ar-IQ"/>
        </w:rPr>
        <w:t xml:space="preserve"> .</w:t>
      </w:r>
      <w:r w:rsidRPr="008F01AB">
        <w:rPr>
          <w:rFonts w:asciiTheme="majorBidi" w:hAnsiTheme="majorBidi" w:cstheme="majorBidi"/>
          <w:sz w:val="28"/>
          <w:szCs w:val="28"/>
          <w:lang w:bidi="ar-IQ"/>
        </w:rPr>
        <w:t xml:space="preserve"> (</w:t>
      </w:r>
      <w:r w:rsidR="002E5427" w:rsidRPr="008F01AB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proofErr w:type="spellStart"/>
      <w:r w:rsidR="002E5427" w:rsidRPr="008F01AB">
        <w:rPr>
          <w:rFonts w:asciiTheme="majorBidi" w:hAnsiTheme="majorBidi" w:cstheme="majorBidi"/>
          <w:sz w:val="28"/>
          <w:szCs w:val="28"/>
          <w:lang w:bidi="ar-IQ"/>
        </w:rPr>
        <w:t>Diyala</w:t>
      </w:r>
      <w:proofErr w:type="spellEnd"/>
      <w:r w:rsidR="002E5427" w:rsidRPr="008F01AB">
        <w:rPr>
          <w:rFonts w:asciiTheme="majorBidi" w:hAnsiTheme="majorBidi" w:cstheme="majorBidi"/>
          <w:sz w:val="28"/>
          <w:szCs w:val="28"/>
          <w:lang w:bidi="ar-IQ"/>
        </w:rPr>
        <w:t xml:space="preserve"> Journal of Engineering Sciences , ISSN 1999-8716  , Printed in Iraq ,  Second Engineering Scientific Conference , College of Engineering –University of </w:t>
      </w:r>
      <w:proofErr w:type="spellStart"/>
      <w:r w:rsidR="002E5427" w:rsidRPr="008F01AB">
        <w:rPr>
          <w:rFonts w:asciiTheme="majorBidi" w:hAnsiTheme="majorBidi" w:cstheme="majorBidi"/>
          <w:sz w:val="28"/>
          <w:szCs w:val="28"/>
          <w:lang w:bidi="ar-IQ"/>
        </w:rPr>
        <w:t>Diyala</w:t>
      </w:r>
      <w:proofErr w:type="spellEnd"/>
      <w:r w:rsidR="002E5427" w:rsidRPr="008F01AB">
        <w:rPr>
          <w:rFonts w:asciiTheme="majorBidi" w:hAnsiTheme="majorBidi" w:cstheme="majorBidi"/>
          <w:sz w:val="28"/>
          <w:szCs w:val="28"/>
          <w:lang w:bidi="ar-IQ"/>
        </w:rPr>
        <w:t xml:space="preserve"> , 16-17 December. 2015, pp. 713-721</w:t>
      </w:r>
      <w:r w:rsidRPr="008F01AB">
        <w:rPr>
          <w:rFonts w:asciiTheme="majorBidi" w:hAnsiTheme="majorBidi" w:cstheme="majorBidi"/>
          <w:sz w:val="28"/>
          <w:szCs w:val="28"/>
          <w:lang w:bidi="ar-IQ"/>
        </w:rPr>
        <w:t xml:space="preserve"> )</w:t>
      </w:r>
    </w:p>
    <w:p w14:paraId="7C7C8C21" w14:textId="77777777" w:rsidR="00BA4214" w:rsidRPr="008F01AB" w:rsidRDefault="00BA4214" w:rsidP="00BA4214">
      <w:pPr>
        <w:pStyle w:val="a3"/>
        <w:bidi w:val="0"/>
        <w:jc w:val="both"/>
        <w:rPr>
          <w:rFonts w:asciiTheme="majorBidi" w:hAnsiTheme="majorBidi" w:cstheme="majorBidi"/>
          <w:sz w:val="28"/>
          <w:szCs w:val="28"/>
        </w:rPr>
      </w:pPr>
    </w:p>
    <w:p w14:paraId="75BB4392" w14:textId="41146D75" w:rsidR="00251EBE" w:rsidRPr="008F01AB" w:rsidRDefault="003E191B" w:rsidP="00251EBE">
      <w:pPr>
        <w:pStyle w:val="a3"/>
        <w:numPr>
          <w:ilvl w:val="0"/>
          <w:numId w:val="9"/>
        </w:numPr>
        <w:bidi w:val="0"/>
        <w:jc w:val="both"/>
        <w:rPr>
          <w:rFonts w:asciiTheme="majorBidi" w:hAnsiTheme="majorBidi" w:cstheme="majorBidi"/>
          <w:sz w:val="28"/>
          <w:szCs w:val="28"/>
        </w:rPr>
      </w:pPr>
      <w:r w:rsidRPr="008F01AB">
        <w:rPr>
          <w:rFonts w:asciiTheme="majorBidi" w:hAnsiTheme="majorBidi" w:cstheme="majorBidi"/>
          <w:sz w:val="28"/>
          <w:szCs w:val="28"/>
        </w:rPr>
        <w:t>Eva</w:t>
      </w:r>
      <w:r w:rsidRPr="008F01AB">
        <w:rPr>
          <w:rFonts w:asciiTheme="majorBidi" w:hAnsiTheme="majorBidi" w:cstheme="majorBidi"/>
          <w:sz w:val="28"/>
          <w:szCs w:val="28"/>
          <w:lang w:bidi="ar-EG"/>
        </w:rPr>
        <w:t>luation of Corrosion Rate for Galvanized Electrical Pole, Depending on Coating Thickness (</w:t>
      </w:r>
      <w:r w:rsidRPr="008F01AB">
        <w:rPr>
          <w:rFonts w:asciiTheme="majorBidi" w:hAnsiTheme="majorBidi" w:cstheme="majorBidi"/>
          <w:sz w:val="28"/>
          <w:szCs w:val="28"/>
          <w:lang w:bidi="ar-IQ"/>
        </w:rPr>
        <w:t>Egypt 2016)</w:t>
      </w:r>
    </w:p>
    <w:p w14:paraId="41730CB5" w14:textId="77777777" w:rsidR="00251EBE" w:rsidRPr="008F01AB" w:rsidRDefault="00251EBE" w:rsidP="00251EBE">
      <w:pPr>
        <w:pStyle w:val="a3"/>
        <w:bidi w:val="0"/>
        <w:jc w:val="both"/>
        <w:rPr>
          <w:rFonts w:asciiTheme="majorBidi" w:hAnsiTheme="majorBidi" w:cstheme="majorBidi"/>
          <w:sz w:val="28"/>
          <w:szCs w:val="28"/>
        </w:rPr>
      </w:pPr>
    </w:p>
    <w:p w14:paraId="04E0A687" w14:textId="7DEEF694" w:rsidR="00575E4D" w:rsidRPr="008F01AB" w:rsidRDefault="00091543" w:rsidP="00BA1FED">
      <w:pPr>
        <w:pStyle w:val="a3"/>
        <w:numPr>
          <w:ilvl w:val="0"/>
          <w:numId w:val="9"/>
        </w:numPr>
        <w:bidi w:val="0"/>
        <w:jc w:val="both"/>
        <w:rPr>
          <w:rFonts w:asciiTheme="majorBidi" w:hAnsiTheme="majorBidi" w:cstheme="majorBidi"/>
          <w:sz w:val="28"/>
          <w:szCs w:val="28"/>
        </w:rPr>
      </w:pPr>
      <w:r w:rsidRPr="008F01AB">
        <w:rPr>
          <w:rFonts w:asciiTheme="majorBidi" w:hAnsiTheme="majorBidi" w:cstheme="majorBidi"/>
          <w:sz w:val="28"/>
          <w:szCs w:val="28"/>
        </w:rPr>
        <w:t>Effect of Compaction Pressure on Morphology and Physical Properties for Cu-based Produce by Using Powder Metallurgy Technique</w:t>
      </w:r>
      <w:r w:rsidR="005C5B2B" w:rsidRPr="008F01AB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="006832C1" w:rsidRPr="008F01AB">
        <w:rPr>
          <w:rFonts w:asciiTheme="majorBidi" w:hAnsiTheme="majorBidi" w:cstheme="majorBidi"/>
          <w:sz w:val="28"/>
          <w:szCs w:val="28"/>
          <w:lang w:bidi="ar-IQ"/>
        </w:rPr>
        <w:t>(</w:t>
      </w:r>
      <w:r w:rsidR="00BA1FED" w:rsidRPr="008F01AB">
        <w:rPr>
          <w:rFonts w:asciiTheme="majorBidi" w:hAnsiTheme="majorBidi" w:cstheme="majorBidi"/>
          <w:sz w:val="28"/>
          <w:szCs w:val="28"/>
          <w:lang w:bidi="ar-IQ"/>
        </w:rPr>
        <w:t xml:space="preserve"> 2018 1st International Scientific Conference of Engineering Sciences - 3rd Scientific Conference of Engineering Science (ISCES)</w:t>
      </w:r>
      <w:r w:rsidR="00895B13" w:rsidRPr="008F01AB">
        <w:rPr>
          <w:rFonts w:asciiTheme="majorBidi" w:hAnsiTheme="majorBidi" w:cstheme="majorBidi"/>
          <w:sz w:val="28"/>
          <w:szCs w:val="28"/>
          <w:lang w:bidi="ar-IQ"/>
        </w:rPr>
        <w:t>)</w:t>
      </w:r>
    </w:p>
    <w:p w14:paraId="4ECAC320" w14:textId="77777777" w:rsidR="00C95AD0" w:rsidRPr="008F01AB" w:rsidRDefault="00C95AD0" w:rsidP="00C95AD0">
      <w:pPr>
        <w:pStyle w:val="a3"/>
        <w:bidi w:val="0"/>
        <w:jc w:val="both"/>
        <w:rPr>
          <w:rFonts w:asciiTheme="majorBidi" w:hAnsiTheme="majorBidi" w:cstheme="majorBidi"/>
          <w:sz w:val="28"/>
          <w:szCs w:val="28"/>
        </w:rPr>
      </w:pPr>
    </w:p>
    <w:p w14:paraId="52041352" w14:textId="77777777" w:rsidR="00C95AD0" w:rsidRPr="008F01AB" w:rsidRDefault="00C95AD0" w:rsidP="00C95AD0">
      <w:pPr>
        <w:bidi w:val="0"/>
        <w:jc w:val="both"/>
        <w:rPr>
          <w:rFonts w:asciiTheme="majorBidi" w:hAnsiTheme="majorBidi" w:cstheme="majorBidi"/>
          <w:sz w:val="28"/>
          <w:szCs w:val="28"/>
        </w:rPr>
      </w:pPr>
    </w:p>
    <w:p w14:paraId="2E034715" w14:textId="2012590D" w:rsidR="00C95AD0" w:rsidRPr="008F01AB" w:rsidRDefault="00C24691" w:rsidP="00BC7712">
      <w:pPr>
        <w:pStyle w:val="a3"/>
        <w:numPr>
          <w:ilvl w:val="0"/>
          <w:numId w:val="9"/>
        </w:numPr>
        <w:bidi w:val="0"/>
        <w:jc w:val="both"/>
        <w:rPr>
          <w:rFonts w:asciiTheme="majorBidi" w:hAnsiTheme="majorBidi" w:cstheme="majorBidi"/>
          <w:sz w:val="28"/>
          <w:szCs w:val="28"/>
        </w:rPr>
      </w:pPr>
      <w:r w:rsidRPr="008F01AB">
        <w:rPr>
          <w:rFonts w:asciiTheme="majorBidi" w:hAnsiTheme="majorBidi" w:cstheme="majorBidi"/>
          <w:sz w:val="28"/>
          <w:szCs w:val="28"/>
        </w:rPr>
        <w:lastRenderedPageBreak/>
        <w:t xml:space="preserve">Characterization of electrophoretic deposition parameters of </w:t>
      </w:r>
      <w:proofErr w:type="spellStart"/>
      <w:r w:rsidRPr="008F01AB">
        <w:rPr>
          <w:rFonts w:asciiTheme="majorBidi" w:hAnsiTheme="majorBidi" w:cstheme="majorBidi"/>
          <w:sz w:val="28"/>
          <w:szCs w:val="28"/>
        </w:rPr>
        <w:t>nano</w:t>
      </w:r>
      <w:proofErr w:type="spellEnd"/>
      <w:r w:rsidRPr="008F01AB">
        <w:rPr>
          <w:rFonts w:asciiTheme="majorBidi" w:hAnsiTheme="majorBidi" w:cstheme="majorBidi"/>
          <w:sz w:val="28"/>
          <w:szCs w:val="28"/>
        </w:rPr>
        <w:t xml:space="preserve"> hydroxyapatite coating on the Ti6Al4V alloy using DC current</w:t>
      </w:r>
      <w:r w:rsidR="00C95AD0" w:rsidRPr="008F01AB">
        <w:rPr>
          <w:rFonts w:asciiTheme="majorBidi" w:hAnsiTheme="majorBidi" w:cstheme="majorBidi"/>
          <w:sz w:val="28"/>
          <w:szCs w:val="28"/>
          <w:lang w:bidi="ar-IQ"/>
        </w:rPr>
        <w:t xml:space="preserve"> (AIP Conference Proceedings 2213, 020203 (2020); </w:t>
      </w:r>
      <w:hyperlink r:id="rId14" w:history="1">
        <w:r w:rsidR="00050D68" w:rsidRPr="008F01AB">
          <w:rPr>
            <w:rStyle w:val="Hyperlink"/>
            <w:rFonts w:asciiTheme="majorBidi" w:hAnsiTheme="majorBidi" w:cstheme="majorBidi"/>
            <w:sz w:val="28"/>
            <w:szCs w:val="28"/>
            <w:lang w:bidi="ar-IQ"/>
          </w:rPr>
          <w:t>https://doi.org/10.1063/5.0000248</w:t>
        </w:r>
      </w:hyperlink>
      <w:r w:rsidR="00050D68" w:rsidRPr="008F01AB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="00C95AD0" w:rsidRPr="008F01AB">
        <w:rPr>
          <w:rFonts w:asciiTheme="majorBidi" w:hAnsiTheme="majorBidi" w:cstheme="majorBidi"/>
          <w:sz w:val="28"/>
          <w:szCs w:val="28"/>
          <w:lang w:bidi="ar-IQ"/>
        </w:rPr>
        <w:t>Published Online: 25 March 2020</w:t>
      </w:r>
      <w:r w:rsidR="00050D68" w:rsidRPr="008F01AB">
        <w:rPr>
          <w:rFonts w:asciiTheme="majorBidi" w:hAnsiTheme="majorBidi" w:cstheme="majorBidi"/>
          <w:sz w:val="28"/>
          <w:szCs w:val="28"/>
        </w:rPr>
        <w:t xml:space="preserve"> )</w:t>
      </w:r>
      <w:r w:rsidR="00BC7712" w:rsidRPr="008F01AB">
        <w:rPr>
          <w:rFonts w:asciiTheme="majorBidi" w:hAnsiTheme="majorBidi" w:cstheme="majorBidi"/>
          <w:sz w:val="28"/>
          <w:szCs w:val="28"/>
        </w:rPr>
        <w:t>.</w:t>
      </w:r>
    </w:p>
    <w:p w14:paraId="4279302E" w14:textId="77777777" w:rsidR="00BA4214" w:rsidRPr="008F01AB" w:rsidRDefault="00BA4214" w:rsidP="00BA4214">
      <w:pPr>
        <w:pStyle w:val="a3"/>
        <w:bidi w:val="0"/>
        <w:jc w:val="both"/>
        <w:rPr>
          <w:rFonts w:asciiTheme="majorBidi" w:hAnsiTheme="majorBidi" w:cstheme="majorBidi"/>
          <w:sz w:val="28"/>
          <w:szCs w:val="28"/>
        </w:rPr>
      </w:pPr>
    </w:p>
    <w:p w14:paraId="5EA86020" w14:textId="76373964" w:rsidR="00BA4214" w:rsidRPr="008F01AB" w:rsidRDefault="002262FD" w:rsidP="00CB07E7">
      <w:pPr>
        <w:pStyle w:val="a3"/>
        <w:numPr>
          <w:ilvl w:val="0"/>
          <w:numId w:val="9"/>
        </w:numPr>
        <w:bidi w:val="0"/>
        <w:rPr>
          <w:rFonts w:asciiTheme="majorBidi" w:hAnsiTheme="majorBidi" w:cstheme="majorBidi"/>
          <w:sz w:val="28"/>
          <w:szCs w:val="28"/>
          <w:lang w:bidi="ar-IQ"/>
        </w:rPr>
      </w:pPr>
      <w:r w:rsidRPr="008F01AB">
        <w:rPr>
          <w:rFonts w:asciiTheme="majorBidi" w:hAnsiTheme="majorBidi" w:cstheme="majorBidi"/>
          <w:sz w:val="28"/>
          <w:szCs w:val="28"/>
        </w:rPr>
        <w:t>Synthesis, Characterization and Optimization of Electrophoretic Deposition (EPD) Parameters of YSZ Layer on Ti-6Al-4V Alloy substrate</w:t>
      </w:r>
      <w:r w:rsidR="00BC7712" w:rsidRPr="008F01AB">
        <w:rPr>
          <w:rFonts w:asciiTheme="majorBidi" w:hAnsiTheme="majorBidi" w:cstheme="majorBidi"/>
          <w:sz w:val="28"/>
          <w:szCs w:val="28"/>
          <w:lang w:bidi="ar-IQ"/>
        </w:rPr>
        <w:t xml:space="preserve"> (et al 2020 IOP Conf. Ser.: Mater. Sci. Eng. 745 012082 ).</w:t>
      </w:r>
    </w:p>
    <w:p w14:paraId="3FA198E1" w14:textId="77777777" w:rsidR="00CB07E7" w:rsidRPr="008F01AB" w:rsidRDefault="00CB07E7" w:rsidP="00CB07E7">
      <w:pPr>
        <w:pStyle w:val="a3"/>
        <w:bidi w:val="0"/>
        <w:rPr>
          <w:rFonts w:asciiTheme="majorBidi" w:hAnsiTheme="majorBidi" w:cstheme="majorBidi"/>
          <w:sz w:val="28"/>
          <w:szCs w:val="28"/>
          <w:lang w:bidi="ar-IQ"/>
        </w:rPr>
      </w:pPr>
    </w:p>
    <w:p w14:paraId="1EC15429" w14:textId="756CFBFF" w:rsidR="00CC7A9B" w:rsidRPr="008F01AB" w:rsidRDefault="00CC7A9B" w:rsidP="00B72890">
      <w:pPr>
        <w:pStyle w:val="a3"/>
        <w:numPr>
          <w:ilvl w:val="0"/>
          <w:numId w:val="9"/>
        </w:numPr>
        <w:bidi w:val="0"/>
        <w:jc w:val="both"/>
        <w:rPr>
          <w:rFonts w:asciiTheme="majorBidi" w:hAnsiTheme="majorBidi" w:cstheme="majorBidi"/>
          <w:sz w:val="28"/>
          <w:szCs w:val="28"/>
        </w:rPr>
      </w:pPr>
      <w:r w:rsidRPr="008F01AB">
        <w:rPr>
          <w:rFonts w:asciiTheme="majorBidi" w:hAnsiTheme="majorBidi" w:cstheme="majorBidi"/>
          <w:sz w:val="28"/>
          <w:szCs w:val="28"/>
        </w:rPr>
        <w:t>Improving Bio Corrosion Resistance of the Single Layer of Nano Hydroxyapatite and Nano YSZ Coating on the Ti6Al4V Alloy Using Electrophoretic Deposition</w:t>
      </w:r>
      <w:r w:rsidR="00B72890" w:rsidRPr="008F01AB">
        <w:rPr>
          <w:rFonts w:asciiTheme="majorBidi" w:hAnsiTheme="majorBidi" w:cstheme="majorBidi"/>
          <w:sz w:val="28"/>
          <w:szCs w:val="28"/>
        </w:rPr>
        <w:t xml:space="preserve"> . (Solid State Technology , Volume: 63 Issue: 6 , 2020 ) .</w:t>
      </w:r>
    </w:p>
    <w:p w14:paraId="1A6108CD" w14:textId="0AB40CA4" w:rsidR="0092087A" w:rsidRPr="008F01AB" w:rsidRDefault="0092087A" w:rsidP="00047235">
      <w:pPr>
        <w:pStyle w:val="1"/>
        <w:numPr>
          <w:ilvl w:val="0"/>
          <w:numId w:val="9"/>
        </w:numPr>
        <w:shd w:val="clear" w:color="auto" w:fill="FFFFFF"/>
        <w:spacing w:before="0" w:beforeAutospacing="0" w:after="0" w:afterAutospacing="0"/>
        <w:rPr>
          <w:rFonts w:asciiTheme="majorBidi" w:hAnsiTheme="majorBidi" w:cstheme="majorBidi"/>
          <w:b w:val="0"/>
          <w:bCs w:val="0"/>
          <w:color w:val="111111"/>
          <w:sz w:val="28"/>
          <w:szCs w:val="28"/>
        </w:rPr>
      </w:pPr>
      <w:r w:rsidRPr="008F01AB">
        <w:rPr>
          <w:rFonts w:asciiTheme="majorBidi" w:hAnsiTheme="majorBidi" w:cstheme="majorBidi"/>
          <w:b w:val="0"/>
          <w:bCs w:val="0"/>
          <w:color w:val="111111"/>
          <w:sz w:val="28"/>
          <w:szCs w:val="28"/>
        </w:rPr>
        <w:t>A Study the Effect of porosity of Bio-Active Ceramic Hydroxyapatite Coated by Electrophoretic Deposition on the Ti6Al4V Alloy Substrate</w:t>
      </w:r>
      <w:r w:rsidR="00047235" w:rsidRPr="008F01AB">
        <w:rPr>
          <w:rFonts w:asciiTheme="majorBidi" w:hAnsiTheme="majorBidi" w:cstheme="majorBidi"/>
          <w:b w:val="0"/>
          <w:bCs w:val="0"/>
          <w:color w:val="111111"/>
          <w:sz w:val="28"/>
          <w:szCs w:val="28"/>
        </w:rPr>
        <w:t xml:space="preserve"> . ( ISC-AET 2020 , Journal of Physics: Conference Series 1773 (2021) 012035 , IOP Publishing , doi:10.1088/1742-6596/1773/1/012035 ) .</w:t>
      </w:r>
    </w:p>
    <w:p w14:paraId="495D47E8" w14:textId="77777777" w:rsidR="00CB07E7" w:rsidRPr="008F01AB" w:rsidRDefault="00CB07E7" w:rsidP="00CB07E7">
      <w:pPr>
        <w:pStyle w:val="1"/>
        <w:shd w:val="clear" w:color="auto" w:fill="FFFFFF"/>
        <w:spacing w:before="0" w:beforeAutospacing="0" w:after="0" w:afterAutospacing="0"/>
        <w:ind w:left="720"/>
        <w:rPr>
          <w:rFonts w:asciiTheme="majorBidi" w:hAnsiTheme="majorBidi" w:cstheme="majorBidi"/>
          <w:b w:val="0"/>
          <w:bCs w:val="0"/>
          <w:color w:val="111111"/>
          <w:sz w:val="28"/>
          <w:szCs w:val="28"/>
        </w:rPr>
      </w:pPr>
    </w:p>
    <w:p w14:paraId="2F2143BC" w14:textId="77777777" w:rsidR="00CB07E7" w:rsidRDefault="00CB07E7" w:rsidP="00CB07E7">
      <w:pPr>
        <w:pStyle w:val="a3"/>
        <w:numPr>
          <w:ilvl w:val="0"/>
          <w:numId w:val="9"/>
        </w:numPr>
        <w:bidi w:val="0"/>
        <w:jc w:val="both"/>
        <w:rPr>
          <w:rFonts w:asciiTheme="majorBidi" w:hAnsiTheme="majorBidi" w:cstheme="majorBidi"/>
          <w:sz w:val="28"/>
          <w:szCs w:val="28"/>
        </w:rPr>
      </w:pPr>
      <w:r w:rsidRPr="008F01AB">
        <w:rPr>
          <w:rFonts w:asciiTheme="majorBidi" w:hAnsiTheme="majorBidi" w:cstheme="majorBidi"/>
          <w:sz w:val="28"/>
          <w:szCs w:val="28"/>
        </w:rPr>
        <w:t>Fabrication and Optimization of Electrophoretic Deposition Parameters Using Alternating Current by Taguchi Design .(Al-</w:t>
      </w:r>
      <w:proofErr w:type="spellStart"/>
      <w:r w:rsidRPr="008F01AB">
        <w:rPr>
          <w:rFonts w:asciiTheme="majorBidi" w:hAnsiTheme="majorBidi" w:cstheme="majorBidi"/>
          <w:sz w:val="28"/>
          <w:szCs w:val="28"/>
        </w:rPr>
        <w:t>Nahrain</w:t>
      </w:r>
      <w:proofErr w:type="spellEnd"/>
      <w:r w:rsidRPr="008F01AB">
        <w:rPr>
          <w:rFonts w:asciiTheme="majorBidi" w:hAnsiTheme="majorBidi" w:cstheme="majorBidi"/>
          <w:sz w:val="28"/>
          <w:szCs w:val="28"/>
        </w:rPr>
        <w:t xml:space="preserve"> Journal for Engineering Sciences NJES24(1)8-15, 2021 , </w:t>
      </w:r>
      <w:hyperlink r:id="rId15" w:history="1">
        <w:r w:rsidRPr="008F01AB">
          <w:rPr>
            <w:rStyle w:val="Hyperlink"/>
            <w:rFonts w:asciiTheme="majorBidi" w:hAnsiTheme="majorBidi" w:cstheme="majorBidi"/>
            <w:sz w:val="28"/>
            <w:szCs w:val="28"/>
          </w:rPr>
          <w:t>https://doi.org/10.29194/NJES.24010008</w:t>
        </w:r>
      </w:hyperlink>
      <w:r w:rsidRPr="008F01AB">
        <w:rPr>
          <w:rFonts w:asciiTheme="majorBidi" w:hAnsiTheme="majorBidi" w:cstheme="majorBidi"/>
          <w:sz w:val="28"/>
          <w:szCs w:val="28"/>
        </w:rPr>
        <w:t xml:space="preserve"> ) .</w:t>
      </w:r>
    </w:p>
    <w:p w14:paraId="1006F10E" w14:textId="77777777" w:rsidR="00940DE6" w:rsidRPr="00940DE6" w:rsidRDefault="00940DE6" w:rsidP="00940DE6">
      <w:pPr>
        <w:pStyle w:val="a3"/>
        <w:rPr>
          <w:rFonts w:asciiTheme="majorBidi" w:hAnsiTheme="majorBidi" w:cstheme="majorBidi"/>
          <w:sz w:val="28"/>
          <w:szCs w:val="28"/>
        </w:rPr>
      </w:pPr>
    </w:p>
    <w:p w14:paraId="3AD8FBAC" w14:textId="00C1ABE3" w:rsidR="00CB07E7" w:rsidRPr="00940DE6" w:rsidRDefault="00940DE6" w:rsidP="00940DE6">
      <w:pPr>
        <w:pStyle w:val="a3"/>
        <w:numPr>
          <w:ilvl w:val="0"/>
          <w:numId w:val="9"/>
        </w:numPr>
        <w:bidi w:val="0"/>
        <w:jc w:val="both"/>
        <w:rPr>
          <w:rFonts w:asciiTheme="majorBidi" w:hAnsiTheme="majorBidi" w:cstheme="majorBidi"/>
          <w:sz w:val="28"/>
          <w:szCs w:val="28"/>
        </w:rPr>
      </w:pPr>
      <w:r w:rsidRPr="00940DE6">
        <w:rPr>
          <w:rFonts w:asciiTheme="majorBidi" w:hAnsiTheme="majorBidi" w:cstheme="majorBidi"/>
          <w:sz w:val="28"/>
          <w:szCs w:val="28"/>
        </w:rPr>
        <w:t>Synthesis, Characterization and Optimization of Electrophoretic Deposition (EPD) Parameters of YSZ Layer on Ti-6Al-4V Alloy substrate: A Recent Study</w:t>
      </w:r>
      <w:r>
        <w:rPr>
          <w:rFonts w:asciiTheme="majorBidi" w:hAnsiTheme="majorBidi" w:cstheme="majorBidi"/>
          <w:sz w:val="28"/>
          <w:szCs w:val="28"/>
        </w:rPr>
        <w:t xml:space="preserve"> .</w:t>
      </w:r>
      <w:r w:rsidRPr="00940DE6">
        <w:rPr>
          <w:rFonts w:asciiTheme="majorBidi" w:hAnsiTheme="majorBidi" w:cstheme="majorBidi"/>
          <w:sz w:val="28"/>
          <w:szCs w:val="28"/>
        </w:rPr>
        <w:t>April 2022</w:t>
      </w:r>
      <w:r>
        <w:rPr>
          <w:rFonts w:asciiTheme="majorBidi" w:hAnsiTheme="majorBidi" w:cstheme="majorBidi"/>
          <w:sz w:val="28"/>
          <w:szCs w:val="28"/>
        </w:rPr>
        <w:t xml:space="preserve"> ,</w:t>
      </w:r>
      <w:r w:rsidRPr="00940DE6">
        <w:rPr>
          <w:rFonts w:asciiTheme="majorBidi" w:hAnsiTheme="majorBidi" w:cstheme="majorBidi"/>
          <w:sz w:val="28"/>
          <w:szCs w:val="28"/>
        </w:rPr>
        <w:t>DOI:</w:t>
      </w:r>
      <w:hyperlink r:id="rId16" w:tgtFrame="_blank" w:history="1">
        <w:r w:rsidRPr="00940DE6">
          <w:rPr>
            <w:rStyle w:val="Hyperlink"/>
            <w:rFonts w:asciiTheme="majorBidi" w:hAnsiTheme="majorBidi" w:cstheme="majorBidi"/>
            <w:sz w:val="28"/>
            <w:szCs w:val="28"/>
          </w:rPr>
          <w:t>10.9734/bpi/rtcams-v8/3625E</w:t>
        </w:r>
      </w:hyperlink>
      <w:r>
        <w:rPr>
          <w:rFonts w:asciiTheme="majorBidi" w:hAnsiTheme="majorBidi" w:cstheme="majorBidi"/>
          <w:sz w:val="28"/>
          <w:szCs w:val="28"/>
        </w:rPr>
        <w:t xml:space="preserve"> ,</w:t>
      </w:r>
      <w:r w:rsidRPr="00940DE6">
        <w:rPr>
          <w:rFonts w:asciiTheme="majorBidi" w:hAnsiTheme="majorBidi" w:cstheme="majorBidi"/>
          <w:sz w:val="28"/>
          <w:szCs w:val="28"/>
        </w:rPr>
        <w:t>In book: Recent Trends in Chemical and Material Sciences Vol. 8 (pp.59-71)</w:t>
      </w:r>
      <w:r>
        <w:rPr>
          <w:rFonts w:asciiTheme="majorBidi" w:hAnsiTheme="majorBidi" w:cstheme="majorBidi"/>
          <w:sz w:val="28"/>
          <w:szCs w:val="28"/>
        </w:rPr>
        <w:t xml:space="preserve"> .</w:t>
      </w:r>
    </w:p>
    <w:p w14:paraId="2B7B29AA" w14:textId="77777777" w:rsidR="00CC7A9B" w:rsidRDefault="00CC7A9B" w:rsidP="00940DE6">
      <w:pPr>
        <w:pStyle w:val="a3"/>
        <w:bidi w:val="0"/>
        <w:jc w:val="both"/>
        <w:rPr>
          <w:rFonts w:ascii="Times New Roman" w:hAnsi="Times New Roman" w:cs="Times New Roman"/>
          <w:sz w:val="24"/>
          <w:szCs w:val="24"/>
        </w:rPr>
      </w:pPr>
    </w:p>
    <w:p w14:paraId="48CCDA11" w14:textId="77777777" w:rsidR="00C95AD0" w:rsidRDefault="00C95AD0" w:rsidP="00940DE6">
      <w:pPr>
        <w:pStyle w:val="a3"/>
        <w:bidi w:val="0"/>
        <w:jc w:val="both"/>
        <w:rPr>
          <w:rFonts w:ascii="Times New Roman" w:hAnsi="Times New Roman" w:cs="Times New Roman"/>
          <w:sz w:val="24"/>
          <w:szCs w:val="24"/>
        </w:rPr>
      </w:pPr>
    </w:p>
    <w:p w14:paraId="5DF23690" w14:textId="77777777" w:rsidR="005F4736" w:rsidRDefault="005F4736" w:rsidP="005F4736">
      <w:pPr>
        <w:pStyle w:val="Default"/>
      </w:pPr>
    </w:p>
    <w:p w14:paraId="066DC810" w14:textId="77777777" w:rsidR="005F4736" w:rsidRPr="005F4736" w:rsidRDefault="005F4736" w:rsidP="005F4736">
      <w:pPr>
        <w:pStyle w:val="Default"/>
        <w:rPr>
          <w:rFonts w:ascii="Arial" w:hAnsi="Arial" w:cs="Arial"/>
        </w:rPr>
      </w:pPr>
      <w:r>
        <w:t xml:space="preserve">  </w:t>
      </w:r>
    </w:p>
    <w:p w14:paraId="40AF118C" w14:textId="4EB9C231" w:rsidR="00C95AD0" w:rsidRPr="002E5427" w:rsidRDefault="005F4736" w:rsidP="002E5427">
      <w:pPr>
        <w:autoSpaceDE w:val="0"/>
        <w:autoSpaceDN w:val="0"/>
        <w:bidi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4"/>
          <w:szCs w:val="24"/>
          <w:rtl/>
        </w:rPr>
      </w:pPr>
      <w:r w:rsidRPr="005F4736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</w:p>
    <w:sectPr w:rsidR="00C95AD0" w:rsidRPr="002E5427" w:rsidSect="00D11AD1">
      <w:pgSz w:w="11906" w:h="16838"/>
      <w:pgMar w:top="720" w:right="720" w:bottom="720" w:left="72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EAA559F" w14:textId="77777777" w:rsidR="00EE7F4D" w:rsidRDefault="00EE7F4D" w:rsidP="00A311BF">
      <w:pPr>
        <w:spacing w:after="0" w:line="240" w:lineRule="auto"/>
      </w:pPr>
      <w:r>
        <w:separator/>
      </w:r>
    </w:p>
  </w:endnote>
  <w:endnote w:type="continuationSeparator" w:id="0">
    <w:p w14:paraId="6BA7B8D3" w14:textId="77777777" w:rsidR="00EE7F4D" w:rsidRDefault="00EE7F4D" w:rsidP="00A311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NKo">
    <w:charset w:val="B2"/>
    <w:family w:val="swiss"/>
    <w:pitch w:val="variable"/>
    <w:sig w:usb0="80002003" w:usb1="80000000" w:usb2="00000008" w:usb3="00000000" w:csb0="0000004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altName w:val="Calibri"/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027FF3B" w14:textId="77777777" w:rsidR="00EE7F4D" w:rsidRDefault="00EE7F4D" w:rsidP="00A311BF">
      <w:pPr>
        <w:spacing w:after="0" w:line="240" w:lineRule="auto"/>
      </w:pPr>
      <w:r>
        <w:separator/>
      </w:r>
    </w:p>
  </w:footnote>
  <w:footnote w:type="continuationSeparator" w:id="0">
    <w:p w14:paraId="0364421C" w14:textId="77777777" w:rsidR="00EE7F4D" w:rsidRDefault="00EE7F4D" w:rsidP="00A311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FB6D7C"/>
    <w:multiLevelType w:val="hybridMultilevel"/>
    <w:tmpl w:val="F0E6471E"/>
    <w:lvl w:ilvl="0" w:tplc="FFFFFFFF">
      <w:start w:val="1"/>
      <w:numFmt w:val="decimal"/>
      <w:lvlText w:val="%1-"/>
      <w:lvlJc w:val="left"/>
      <w:pPr>
        <w:ind w:left="8411" w:hanging="8051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2049B3"/>
    <w:multiLevelType w:val="multilevel"/>
    <w:tmpl w:val="1706C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C7D3C0B"/>
    <w:multiLevelType w:val="hybridMultilevel"/>
    <w:tmpl w:val="862CC432"/>
    <w:lvl w:ilvl="0" w:tplc="FFFFFFFF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4C7D4C"/>
    <w:multiLevelType w:val="hybridMultilevel"/>
    <w:tmpl w:val="333014FE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color w:val="auto"/>
        <w:sz w:val="28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A225FE3"/>
    <w:multiLevelType w:val="multilevel"/>
    <w:tmpl w:val="C57CA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CB77268"/>
    <w:multiLevelType w:val="hybridMultilevel"/>
    <w:tmpl w:val="A1A49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4FF1DB2"/>
    <w:multiLevelType w:val="hybridMultilevel"/>
    <w:tmpl w:val="D6C61884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color w:val="auto"/>
        <w:sz w:val="28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A94541D"/>
    <w:multiLevelType w:val="hybridMultilevel"/>
    <w:tmpl w:val="4F70CC9E"/>
    <w:lvl w:ilvl="0" w:tplc="FFFFFFFF">
      <w:start w:val="1"/>
      <w:numFmt w:val="upperLetter"/>
      <w:lvlText w:val="%1-"/>
      <w:lvlJc w:val="left"/>
      <w:pPr>
        <w:ind w:left="720" w:hanging="360"/>
      </w:pPr>
      <w:rPr>
        <w:rFonts w:hint="default"/>
        <w:b w:val="0"/>
        <w:color w:val="auto"/>
        <w:sz w:val="28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0186A7A"/>
    <w:multiLevelType w:val="hybridMultilevel"/>
    <w:tmpl w:val="545E333A"/>
    <w:lvl w:ilvl="0" w:tplc="78DADB4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E3950F0"/>
    <w:multiLevelType w:val="hybridMultilevel"/>
    <w:tmpl w:val="99AE477A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color w:val="auto"/>
        <w:sz w:val="28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E417D86"/>
    <w:multiLevelType w:val="hybridMultilevel"/>
    <w:tmpl w:val="AB3CA60C"/>
    <w:lvl w:ilvl="0" w:tplc="FFFFFFFF">
      <w:start w:val="1"/>
      <w:numFmt w:val="upperLetter"/>
      <w:lvlText w:val="%1-"/>
      <w:lvlJc w:val="left"/>
      <w:pPr>
        <w:ind w:left="720" w:hanging="360"/>
      </w:pPr>
      <w:rPr>
        <w:rFonts w:hint="default"/>
        <w:b w:val="0"/>
        <w:color w:val="auto"/>
        <w:sz w:val="28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9"/>
  </w:num>
  <w:num w:numId="3">
    <w:abstractNumId w:val="2"/>
  </w:num>
  <w:num w:numId="4">
    <w:abstractNumId w:val="6"/>
  </w:num>
  <w:num w:numId="5">
    <w:abstractNumId w:val="3"/>
  </w:num>
  <w:num w:numId="6">
    <w:abstractNumId w:val="10"/>
  </w:num>
  <w:num w:numId="7">
    <w:abstractNumId w:val="7"/>
  </w:num>
  <w:num w:numId="8">
    <w:abstractNumId w:val="5"/>
  </w:num>
  <w:num w:numId="9">
    <w:abstractNumId w:val="8"/>
  </w:num>
  <w:num w:numId="10">
    <w:abstractNumId w:val="1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2MDc0MjAyMDExNDFS0lEKTi0uzszPAykwrAUABznPhywAAAA="/>
  </w:docVars>
  <w:rsids>
    <w:rsidRoot w:val="008A25BB"/>
    <w:rsid w:val="00000742"/>
    <w:rsid w:val="000010D7"/>
    <w:rsid w:val="0001153A"/>
    <w:rsid w:val="000202FB"/>
    <w:rsid w:val="00026757"/>
    <w:rsid w:val="0002678B"/>
    <w:rsid w:val="00033DC3"/>
    <w:rsid w:val="000423F2"/>
    <w:rsid w:val="00047235"/>
    <w:rsid w:val="000475E6"/>
    <w:rsid w:val="000475F2"/>
    <w:rsid w:val="00050C95"/>
    <w:rsid w:val="00050D68"/>
    <w:rsid w:val="000604A1"/>
    <w:rsid w:val="00062A25"/>
    <w:rsid w:val="00066D63"/>
    <w:rsid w:val="00066FDF"/>
    <w:rsid w:val="00070CA7"/>
    <w:rsid w:val="00071958"/>
    <w:rsid w:val="00074585"/>
    <w:rsid w:val="000859CD"/>
    <w:rsid w:val="00086FCC"/>
    <w:rsid w:val="00091543"/>
    <w:rsid w:val="00097B4F"/>
    <w:rsid w:val="000B5EA1"/>
    <w:rsid w:val="000C416F"/>
    <w:rsid w:val="000D1A8C"/>
    <w:rsid w:val="000D43F7"/>
    <w:rsid w:val="000E625D"/>
    <w:rsid w:val="000F2E14"/>
    <w:rsid w:val="000F3DFE"/>
    <w:rsid w:val="00112D92"/>
    <w:rsid w:val="001178F4"/>
    <w:rsid w:val="001336C2"/>
    <w:rsid w:val="001420D4"/>
    <w:rsid w:val="00144E5E"/>
    <w:rsid w:val="00147735"/>
    <w:rsid w:val="00151905"/>
    <w:rsid w:val="00154798"/>
    <w:rsid w:val="00157058"/>
    <w:rsid w:val="00157660"/>
    <w:rsid w:val="0016301B"/>
    <w:rsid w:val="00164849"/>
    <w:rsid w:val="001677CF"/>
    <w:rsid w:val="00170F32"/>
    <w:rsid w:val="001744A4"/>
    <w:rsid w:val="001845C5"/>
    <w:rsid w:val="00185079"/>
    <w:rsid w:val="00185AF1"/>
    <w:rsid w:val="00191E65"/>
    <w:rsid w:val="001A1728"/>
    <w:rsid w:val="001B08BB"/>
    <w:rsid w:val="001C394C"/>
    <w:rsid w:val="001D0F6A"/>
    <w:rsid w:val="001D1BB1"/>
    <w:rsid w:val="001D4EF1"/>
    <w:rsid w:val="001E0AFB"/>
    <w:rsid w:val="001E45FB"/>
    <w:rsid w:val="002262FD"/>
    <w:rsid w:val="002317CB"/>
    <w:rsid w:val="00234614"/>
    <w:rsid w:val="00236534"/>
    <w:rsid w:val="0024214E"/>
    <w:rsid w:val="00251EBE"/>
    <w:rsid w:val="0025573A"/>
    <w:rsid w:val="0025796D"/>
    <w:rsid w:val="002676F7"/>
    <w:rsid w:val="002775D1"/>
    <w:rsid w:val="002776B4"/>
    <w:rsid w:val="002834BF"/>
    <w:rsid w:val="00283BBE"/>
    <w:rsid w:val="002850B8"/>
    <w:rsid w:val="002879CB"/>
    <w:rsid w:val="00287C58"/>
    <w:rsid w:val="002914BD"/>
    <w:rsid w:val="00291D67"/>
    <w:rsid w:val="00297BB2"/>
    <w:rsid w:val="002A7E1D"/>
    <w:rsid w:val="002B12DF"/>
    <w:rsid w:val="002B2E81"/>
    <w:rsid w:val="002B3899"/>
    <w:rsid w:val="002B534C"/>
    <w:rsid w:val="002B628C"/>
    <w:rsid w:val="002C1BC0"/>
    <w:rsid w:val="002C27E2"/>
    <w:rsid w:val="002C36E3"/>
    <w:rsid w:val="002C661E"/>
    <w:rsid w:val="002C6E0F"/>
    <w:rsid w:val="002C7500"/>
    <w:rsid w:val="002D3B47"/>
    <w:rsid w:val="002D71D4"/>
    <w:rsid w:val="002E4A12"/>
    <w:rsid w:val="002E5427"/>
    <w:rsid w:val="00303C88"/>
    <w:rsid w:val="00307B7E"/>
    <w:rsid w:val="00316A98"/>
    <w:rsid w:val="003235D9"/>
    <w:rsid w:val="0032530A"/>
    <w:rsid w:val="003268B9"/>
    <w:rsid w:val="0033059E"/>
    <w:rsid w:val="003371BF"/>
    <w:rsid w:val="00340822"/>
    <w:rsid w:val="00340A54"/>
    <w:rsid w:val="003442BB"/>
    <w:rsid w:val="00351739"/>
    <w:rsid w:val="00357018"/>
    <w:rsid w:val="00360533"/>
    <w:rsid w:val="003757B4"/>
    <w:rsid w:val="003800EA"/>
    <w:rsid w:val="00380756"/>
    <w:rsid w:val="00387DF6"/>
    <w:rsid w:val="003919A6"/>
    <w:rsid w:val="00392645"/>
    <w:rsid w:val="003A253F"/>
    <w:rsid w:val="003B2FF9"/>
    <w:rsid w:val="003C2BE3"/>
    <w:rsid w:val="003D2FFD"/>
    <w:rsid w:val="003E191B"/>
    <w:rsid w:val="003E22E7"/>
    <w:rsid w:val="003E5D44"/>
    <w:rsid w:val="003F15DF"/>
    <w:rsid w:val="003F495C"/>
    <w:rsid w:val="004018FB"/>
    <w:rsid w:val="004070EF"/>
    <w:rsid w:val="00420BB7"/>
    <w:rsid w:val="0042330E"/>
    <w:rsid w:val="004409C1"/>
    <w:rsid w:val="00441667"/>
    <w:rsid w:val="00442C7A"/>
    <w:rsid w:val="00450C93"/>
    <w:rsid w:val="00454194"/>
    <w:rsid w:val="004634B6"/>
    <w:rsid w:val="004666AD"/>
    <w:rsid w:val="00470FDC"/>
    <w:rsid w:val="004713EC"/>
    <w:rsid w:val="004822F3"/>
    <w:rsid w:val="00492758"/>
    <w:rsid w:val="0049332C"/>
    <w:rsid w:val="004942A0"/>
    <w:rsid w:val="00495C0D"/>
    <w:rsid w:val="004A3119"/>
    <w:rsid w:val="004A34CD"/>
    <w:rsid w:val="004B10FB"/>
    <w:rsid w:val="004B3FC3"/>
    <w:rsid w:val="004B45C6"/>
    <w:rsid w:val="004B4A7C"/>
    <w:rsid w:val="004C14B9"/>
    <w:rsid w:val="004C1A7B"/>
    <w:rsid w:val="004C5686"/>
    <w:rsid w:val="004D151E"/>
    <w:rsid w:val="004D15FC"/>
    <w:rsid w:val="004F0097"/>
    <w:rsid w:val="004F20AE"/>
    <w:rsid w:val="004F32EC"/>
    <w:rsid w:val="0050715A"/>
    <w:rsid w:val="005128D2"/>
    <w:rsid w:val="00513E61"/>
    <w:rsid w:val="0051583A"/>
    <w:rsid w:val="005160B2"/>
    <w:rsid w:val="005168F6"/>
    <w:rsid w:val="005178C1"/>
    <w:rsid w:val="00520145"/>
    <w:rsid w:val="00525235"/>
    <w:rsid w:val="005413FC"/>
    <w:rsid w:val="00543246"/>
    <w:rsid w:val="005440E5"/>
    <w:rsid w:val="00545DCB"/>
    <w:rsid w:val="005517B3"/>
    <w:rsid w:val="00551874"/>
    <w:rsid w:val="00554E1A"/>
    <w:rsid w:val="00555E39"/>
    <w:rsid w:val="0055779A"/>
    <w:rsid w:val="005609C8"/>
    <w:rsid w:val="00571164"/>
    <w:rsid w:val="00575E4D"/>
    <w:rsid w:val="00581D3C"/>
    <w:rsid w:val="00583F6F"/>
    <w:rsid w:val="00586E74"/>
    <w:rsid w:val="0059038D"/>
    <w:rsid w:val="005B06C3"/>
    <w:rsid w:val="005B22A7"/>
    <w:rsid w:val="005B59DB"/>
    <w:rsid w:val="005B78E3"/>
    <w:rsid w:val="005C1F1E"/>
    <w:rsid w:val="005C2E60"/>
    <w:rsid w:val="005C5B2B"/>
    <w:rsid w:val="005D1497"/>
    <w:rsid w:val="005D1FE6"/>
    <w:rsid w:val="005D2C86"/>
    <w:rsid w:val="005F0665"/>
    <w:rsid w:val="005F115D"/>
    <w:rsid w:val="005F4736"/>
    <w:rsid w:val="005F530A"/>
    <w:rsid w:val="005F6C49"/>
    <w:rsid w:val="006046FE"/>
    <w:rsid w:val="006124F7"/>
    <w:rsid w:val="00615C7C"/>
    <w:rsid w:val="006175CF"/>
    <w:rsid w:val="00617F80"/>
    <w:rsid w:val="006268B2"/>
    <w:rsid w:val="00633B16"/>
    <w:rsid w:val="00633B39"/>
    <w:rsid w:val="006350B7"/>
    <w:rsid w:val="00642B74"/>
    <w:rsid w:val="0064727C"/>
    <w:rsid w:val="00650BE3"/>
    <w:rsid w:val="006528A3"/>
    <w:rsid w:val="00654923"/>
    <w:rsid w:val="0065604F"/>
    <w:rsid w:val="00671B01"/>
    <w:rsid w:val="00677FFD"/>
    <w:rsid w:val="00681DE0"/>
    <w:rsid w:val="006832C1"/>
    <w:rsid w:val="006845B4"/>
    <w:rsid w:val="00685AF4"/>
    <w:rsid w:val="00691639"/>
    <w:rsid w:val="006A4B53"/>
    <w:rsid w:val="006B2079"/>
    <w:rsid w:val="006B665D"/>
    <w:rsid w:val="006C309E"/>
    <w:rsid w:val="006C4FCD"/>
    <w:rsid w:val="006C7A64"/>
    <w:rsid w:val="006D0AAF"/>
    <w:rsid w:val="006D5F2A"/>
    <w:rsid w:val="006E13E1"/>
    <w:rsid w:val="006E1821"/>
    <w:rsid w:val="006E3A82"/>
    <w:rsid w:val="006F2CE7"/>
    <w:rsid w:val="0071200E"/>
    <w:rsid w:val="00712BB3"/>
    <w:rsid w:val="0071318D"/>
    <w:rsid w:val="00722308"/>
    <w:rsid w:val="007256DF"/>
    <w:rsid w:val="00726088"/>
    <w:rsid w:val="007341A8"/>
    <w:rsid w:val="007368A8"/>
    <w:rsid w:val="00741ADB"/>
    <w:rsid w:val="007465FF"/>
    <w:rsid w:val="00746EC5"/>
    <w:rsid w:val="00750E4D"/>
    <w:rsid w:val="007539D3"/>
    <w:rsid w:val="00755890"/>
    <w:rsid w:val="00756F98"/>
    <w:rsid w:val="00763B6B"/>
    <w:rsid w:val="00765C17"/>
    <w:rsid w:val="00774B15"/>
    <w:rsid w:val="0077568B"/>
    <w:rsid w:val="00794C7C"/>
    <w:rsid w:val="00794E3C"/>
    <w:rsid w:val="007A017C"/>
    <w:rsid w:val="007A142B"/>
    <w:rsid w:val="007A3A27"/>
    <w:rsid w:val="007A3BC9"/>
    <w:rsid w:val="007B5B86"/>
    <w:rsid w:val="007C6171"/>
    <w:rsid w:val="007D0AE5"/>
    <w:rsid w:val="007D19B9"/>
    <w:rsid w:val="007D37C0"/>
    <w:rsid w:val="007D7A8F"/>
    <w:rsid w:val="007E1480"/>
    <w:rsid w:val="007E26B2"/>
    <w:rsid w:val="007E67FC"/>
    <w:rsid w:val="007E73AD"/>
    <w:rsid w:val="007F446D"/>
    <w:rsid w:val="008068FE"/>
    <w:rsid w:val="0081092C"/>
    <w:rsid w:val="008129CC"/>
    <w:rsid w:val="00814873"/>
    <w:rsid w:val="00817C06"/>
    <w:rsid w:val="00823F64"/>
    <w:rsid w:val="00833CD1"/>
    <w:rsid w:val="00840C28"/>
    <w:rsid w:val="008551BC"/>
    <w:rsid w:val="00856A29"/>
    <w:rsid w:val="0087160C"/>
    <w:rsid w:val="00885929"/>
    <w:rsid w:val="008869BA"/>
    <w:rsid w:val="00887E00"/>
    <w:rsid w:val="00894973"/>
    <w:rsid w:val="00895B13"/>
    <w:rsid w:val="00897B4E"/>
    <w:rsid w:val="008A0BBC"/>
    <w:rsid w:val="008A25BB"/>
    <w:rsid w:val="008C54D5"/>
    <w:rsid w:val="008D1CFB"/>
    <w:rsid w:val="008D5063"/>
    <w:rsid w:val="008E1ABF"/>
    <w:rsid w:val="008F01AB"/>
    <w:rsid w:val="008F183F"/>
    <w:rsid w:val="008F22E5"/>
    <w:rsid w:val="00901AFF"/>
    <w:rsid w:val="009058A9"/>
    <w:rsid w:val="009077F6"/>
    <w:rsid w:val="009157CC"/>
    <w:rsid w:val="0092087A"/>
    <w:rsid w:val="009220EB"/>
    <w:rsid w:val="009221E9"/>
    <w:rsid w:val="009359EA"/>
    <w:rsid w:val="0093733D"/>
    <w:rsid w:val="00940DE6"/>
    <w:rsid w:val="009559E5"/>
    <w:rsid w:val="00957A5E"/>
    <w:rsid w:val="009654B1"/>
    <w:rsid w:val="00974A85"/>
    <w:rsid w:val="0098307B"/>
    <w:rsid w:val="00983816"/>
    <w:rsid w:val="009854CB"/>
    <w:rsid w:val="00987EFA"/>
    <w:rsid w:val="009A50C0"/>
    <w:rsid w:val="009B5898"/>
    <w:rsid w:val="009B6C90"/>
    <w:rsid w:val="009B6C9B"/>
    <w:rsid w:val="009C0FA7"/>
    <w:rsid w:val="009C1204"/>
    <w:rsid w:val="009D3A5F"/>
    <w:rsid w:val="009E01EE"/>
    <w:rsid w:val="009E1A0B"/>
    <w:rsid w:val="009F1539"/>
    <w:rsid w:val="009F48BD"/>
    <w:rsid w:val="00A00A7D"/>
    <w:rsid w:val="00A01F7F"/>
    <w:rsid w:val="00A027F6"/>
    <w:rsid w:val="00A05424"/>
    <w:rsid w:val="00A14E46"/>
    <w:rsid w:val="00A158DB"/>
    <w:rsid w:val="00A17A86"/>
    <w:rsid w:val="00A17E4A"/>
    <w:rsid w:val="00A20A7C"/>
    <w:rsid w:val="00A227BE"/>
    <w:rsid w:val="00A27848"/>
    <w:rsid w:val="00A311BF"/>
    <w:rsid w:val="00A32BB8"/>
    <w:rsid w:val="00A37CA9"/>
    <w:rsid w:val="00A51C01"/>
    <w:rsid w:val="00A553F0"/>
    <w:rsid w:val="00A57000"/>
    <w:rsid w:val="00A57078"/>
    <w:rsid w:val="00A600A5"/>
    <w:rsid w:val="00A818C8"/>
    <w:rsid w:val="00A8614E"/>
    <w:rsid w:val="00A87300"/>
    <w:rsid w:val="00A93013"/>
    <w:rsid w:val="00A95F17"/>
    <w:rsid w:val="00AA0C33"/>
    <w:rsid w:val="00AB0863"/>
    <w:rsid w:val="00AB54FC"/>
    <w:rsid w:val="00AB666D"/>
    <w:rsid w:val="00AD151F"/>
    <w:rsid w:val="00AD1D92"/>
    <w:rsid w:val="00AD45C3"/>
    <w:rsid w:val="00AD5980"/>
    <w:rsid w:val="00AE3690"/>
    <w:rsid w:val="00AE3BF0"/>
    <w:rsid w:val="00AF5880"/>
    <w:rsid w:val="00B00BE3"/>
    <w:rsid w:val="00B017B8"/>
    <w:rsid w:val="00B16483"/>
    <w:rsid w:val="00B21E81"/>
    <w:rsid w:val="00B222B6"/>
    <w:rsid w:val="00B23840"/>
    <w:rsid w:val="00B25376"/>
    <w:rsid w:val="00B272F7"/>
    <w:rsid w:val="00B33B52"/>
    <w:rsid w:val="00B35A57"/>
    <w:rsid w:val="00B469A5"/>
    <w:rsid w:val="00B5019C"/>
    <w:rsid w:val="00B544E3"/>
    <w:rsid w:val="00B64869"/>
    <w:rsid w:val="00B64E7E"/>
    <w:rsid w:val="00B675EA"/>
    <w:rsid w:val="00B71631"/>
    <w:rsid w:val="00B727E5"/>
    <w:rsid w:val="00B72890"/>
    <w:rsid w:val="00B87133"/>
    <w:rsid w:val="00BA0CA8"/>
    <w:rsid w:val="00BA1FED"/>
    <w:rsid w:val="00BA2AE2"/>
    <w:rsid w:val="00BA4214"/>
    <w:rsid w:val="00BA5E1D"/>
    <w:rsid w:val="00BB3CCC"/>
    <w:rsid w:val="00BC7712"/>
    <w:rsid w:val="00BD05F1"/>
    <w:rsid w:val="00BE18A5"/>
    <w:rsid w:val="00C034BE"/>
    <w:rsid w:val="00C0717F"/>
    <w:rsid w:val="00C07471"/>
    <w:rsid w:val="00C13DA4"/>
    <w:rsid w:val="00C20F85"/>
    <w:rsid w:val="00C21B66"/>
    <w:rsid w:val="00C24691"/>
    <w:rsid w:val="00C267B9"/>
    <w:rsid w:val="00C313E0"/>
    <w:rsid w:val="00C330A7"/>
    <w:rsid w:val="00C35BCD"/>
    <w:rsid w:val="00C36F5C"/>
    <w:rsid w:val="00C431CC"/>
    <w:rsid w:val="00C46EBC"/>
    <w:rsid w:val="00C65530"/>
    <w:rsid w:val="00C66033"/>
    <w:rsid w:val="00C82275"/>
    <w:rsid w:val="00C8779E"/>
    <w:rsid w:val="00C87B08"/>
    <w:rsid w:val="00C90ABE"/>
    <w:rsid w:val="00C9586E"/>
    <w:rsid w:val="00C95AD0"/>
    <w:rsid w:val="00CA1D8B"/>
    <w:rsid w:val="00CA27DA"/>
    <w:rsid w:val="00CB07E7"/>
    <w:rsid w:val="00CB28AE"/>
    <w:rsid w:val="00CB3690"/>
    <w:rsid w:val="00CB50E6"/>
    <w:rsid w:val="00CC0279"/>
    <w:rsid w:val="00CC7A9B"/>
    <w:rsid w:val="00CD062B"/>
    <w:rsid w:val="00CE376E"/>
    <w:rsid w:val="00CE464E"/>
    <w:rsid w:val="00D02BE8"/>
    <w:rsid w:val="00D03F2C"/>
    <w:rsid w:val="00D0444C"/>
    <w:rsid w:val="00D110DC"/>
    <w:rsid w:val="00D11AD1"/>
    <w:rsid w:val="00D13487"/>
    <w:rsid w:val="00D1784B"/>
    <w:rsid w:val="00D215C3"/>
    <w:rsid w:val="00D220A1"/>
    <w:rsid w:val="00D34DAC"/>
    <w:rsid w:val="00D35960"/>
    <w:rsid w:val="00D37EC2"/>
    <w:rsid w:val="00D43D8D"/>
    <w:rsid w:val="00D44E07"/>
    <w:rsid w:val="00D512EB"/>
    <w:rsid w:val="00D5309A"/>
    <w:rsid w:val="00D57705"/>
    <w:rsid w:val="00D6181A"/>
    <w:rsid w:val="00D65C3D"/>
    <w:rsid w:val="00D66BAE"/>
    <w:rsid w:val="00D72224"/>
    <w:rsid w:val="00D74DBC"/>
    <w:rsid w:val="00D91E3D"/>
    <w:rsid w:val="00DA4A8A"/>
    <w:rsid w:val="00DA5B8E"/>
    <w:rsid w:val="00DB3EAB"/>
    <w:rsid w:val="00DC7F3C"/>
    <w:rsid w:val="00DD0B87"/>
    <w:rsid w:val="00DE2BCF"/>
    <w:rsid w:val="00DF00E4"/>
    <w:rsid w:val="00DF53D0"/>
    <w:rsid w:val="00DF5EBE"/>
    <w:rsid w:val="00E07A28"/>
    <w:rsid w:val="00E12AF9"/>
    <w:rsid w:val="00E1362C"/>
    <w:rsid w:val="00E142EC"/>
    <w:rsid w:val="00E15138"/>
    <w:rsid w:val="00E2224D"/>
    <w:rsid w:val="00E41C3E"/>
    <w:rsid w:val="00E4610D"/>
    <w:rsid w:val="00E468F9"/>
    <w:rsid w:val="00E518C2"/>
    <w:rsid w:val="00E52BAA"/>
    <w:rsid w:val="00E52EA9"/>
    <w:rsid w:val="00E53621"/>
    <w:rsid w:val="00E538FA"/>
    <w:rsid w:val="00E5518B"/>
    <w:rsid w:val="00E60925"/>
    <w:rsid w:val="00E61B97"/>
    <w:rsid w:val="00E63E0F"/>
    <w:rsid w:val="00E73148"/>
    <w:rsid w:val="00E73DE8"/>
    <w:rsid w:val="00E831B9"/>
    <w:rsid w:val="00E844C5"/>
    <w:rsid w:val="00E90067"/>
    <w:rsid w:val="00E9133D"/>
    <w:rsid w:val="00ED1A7C"/>
    <w:rsid w:val="00ED7F8E"/>
    <w:rsid w:val="00EE119B"/>
    <w:rsid w:val="00EE46B6"/>
    <w:rsid w:val="00EE6BE8"/>
    <w:rsid w:val="00EE7F4D"/>
    <w:rsid w:val="00EF3AD0"/>
    <w:rsid w:val="00F001F4"/>
    <w:rsid w:val="00F06EE2"/>
    <w:rsid w:val="00F0795C"/>
    <w:rsid w:val="00F24F2F"/>
    <w:rsid w:val="00F267DC"/>
    <w:rsid w:val="00F32647"/>
    <w:rsid w:val="00F332D0"/>
    <w:rsid w:val="00F41B83"/>
    <w:rsid w:val="00F43237"/>
    <w:rsid w:val="00F43307"/>
    <w:rsid w:val="00F45876"/>
    <w:rsid w:val="00F474C6"/>
    <w:rsid w:val="00F57B04"/>
    <w:rsid w:val="00F6637D"/>
    <w:rsid w:val="00F74C8F"/>
    <w:rsid w:val="00F7761E"/>
    <w:rsid w:val="00F863F4"/>
    <w:rsid w:val="00F932DA"/>
    <w:rsid w:val="00FA1E25"/>
    <w:rsid w:val="00FA5CEE"/>
    <w:rsid w:val="00FA6B77"/>
    <w:rsid w:val="00FB5D84"/>
    <w:rsid w:val="00FB7000"/>
    <w:rsid w:val="00FB7512"/>
    <w:rsid w:val="00FB78EB"/>
    <w:rsid w:val="00FC6C0F"/>
    <w:rsid w:val="00FD5A25"/>
    <w:rsid w:val="00FD6654"/>
    <w:rsid w:val="00FE069B"/>
    <w:rsid w:val="00FE253F"/>
    <w:rsid w:val="00FE4F55"/>
    <w:rsid w:val="00FF4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53612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bidi/>
    </w:pPr>
  </w:style>
  <w:style w:type="paragraph" w:styleId="1">
    <w:name w:val="heading 1"/>
    <w:basedOn w:val="a"/>
    <w:link w:val="1Char"/>
    <w:uiPriority w:val="9"/>
    <w:qFormat/>
    <w:rsid w:val="0092087A"/>
    <w:pPr>
      <w:bidi w:val="0"/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33DC3"/>
    <w:pPr>
      <w:ind w:left="720"/>
      <w:contextualSpacing/>
    </w:pPr>
  </w:style>
  <w:style w:type="paragraph" w:styleId="a4">
    <w:name w:val="header"/>
    <w:basedOn w:val="a"/>
    <w:link w:val="Char"/>
    <w:uiPriority w:val="99"/>
    <w:unhideWhenUsed/>
    <w:rsid w:val="00A311B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4"/>
    <w:uiPriority w:val="99"/>
    <w:rsid w:val="00A311BF"/>
  </w:style>
  <w:style w:type="paragraph" w:styleId="a5">
    <w:name w:val="footer"/>
    <w:basedOn w:val="a"/>
    <w:link w:val="Char0"/>
    <w:uiPriority w:val="99"/>
    <w:unhideWhenUsed/>
    <w:rsid w:val="00A311B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5"/>
    <w:uiPriority w:val="99"/>
    <w:rsid w:val="00A311BF"/>
  </w:style>
  <w:style w:type="table" w:styleId="a6">
    <w:name w:val="Table Grid"/>
    <w:basedOn w:val="a1"/>
    <w:uiPriority w:val="59"/>
    <w:rsid w:val="007A3A2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7">
    <w:name w:val="annotation reference"/>
    <w:basedOn w:val="a0"/>
    <w:uiPriority w:val="99"/>
    <w:semiHidden/>
    <w:unhideWhenUsed/>
    <w:rsid w:val="00185079"/>
    <w:rPr>
      <w:sz w:val="16"/>
      <w:szCs w:val="16"/>
    </w:rPr>
  </w:style>
  <w:style w:type="paragraph" w:styleId="a8">
    <w:name w:val="annotation text"/>
    <w:basedOn w:val="a"/>
    <w:link w:val="Char1"/>
    <w:uiPriority w:val="99"/>
    <w:semiHidden/>
    <w:unhideWhenUsed/>
    <w:rsid w:val="00185079"/>
    <w:pPr>
      <w:spacing w:line="240" w:lineRule="auto"/>
    </w:pPr>
    <w:rPr>
      <w:sz w:val="20"/>
      <w:szCs w:val="20"/>
    </w:rPr>
  </w:style>
  <w:style w:type="character" w:customStyle="1" w:styleId="Char1">
    <w:name w:val="نص تعليق Char"/>
    <w:basedOn w:val="a0"/>
    <w:link w:val="a8"/>
    <w:uiPriority w:val="99"/>
    <w:semiHidden/>
    <w:rsid w:val="00185079"/>
    <w:rPr>
      <w:sz w:val="20"/>
      <w:szCs w:val="20"/>
    </w:rPr>
  </w:style>
  <w:style w:type="paragraph" w:styleId="a9">
    <w:name w:val="annotation subject"/>
    <w:basedOn w:val="a8"/>
    <w:next w:val="a8"/>
    <w:link w:val="Char2"/>
    <w:uiPriority w:val="99"/>
    <w:semiHidden/>
    <w:unhideWhenUsed/>
    <w:rsid w:val="00185079"/>
    <w:rPr>
      <w:b/>
      <w:bCs/>
    </w:rPr>
  </w:style>
  <w:style w:type="character" w:customStyle="1" w:styleId="Char2">
    <w:name w:val="موضوع تعليق Char"/>
    <w:basedOn w:val="Char1"/>
    <w:link w:val="a9"/>
    <w:uiPriority w:val="99"/>
    <w:semiHidden/>
    <w:rsid w:val="00185079"/>
    <w:rPr>
      <w:b/>
      <w:bCs/>
      <w:sz w:val="20"/>
      <w:szCs w:val="20"/>
    </w:rPr>
  </w:style>
  <w:style w:type="paragraph" w:styleId="aa">
    <w:name w:val="Balloon Text"/>
    <w:basedOn w:val="a"/>
    <w:link w:val="Char3"/>
    <w:uiPriority w:val="99"/>
    <w:semiHidden/>
    <w:unhideWhenUsed/>
    <w:rsid w:val="00185079"/>
    <w:pPr>
      <w:spacing w:after="0" w:line="240" w:lineRule="auto"/>
    </w:pPr>
    <w:rPr>
      <w:rFonts w:ascii="Noto Sans NKo" w:hAnsi="Noto Sans NKo" w:cs="Noto Sans NKo"/>
      <w:sz w:val="18"/>
      <w:szCs w:val="18"/>
    </w:rPr>
  </w:style>
  <w:style w:type="character" w:customStyle="1" w:styleId="Char3">
    <w:name w:val="نص في بالون Char"/>
    <w:basedOn w:val="a0"/>
    <w:link w:val="aa"/>
    <w:uiPriority w:val="99"/>
    <w:semiHidden/>
    <w:rsid w:val="00185079"/>
    <w:rPr>
      <w:rFonts w:ascii="Noto Sans NKo" w:hAnsi="Noto Sans NKo" w:cs="Noto Sans NKo"/>
      <w:sz w:val="18"/>
      <w:szCs w:val="18"/>
    </w:rPr>
  </w:style>
  <w:style w:type="paragraph" w:styleId="HTML">
    <w:name w:val="HTML Preformatted"/>
    <w:basedOn w:val="a"/>
    <w:link w:val="HTMLChar"/>
    <w:uiPriority w:val="99"/>
    <w:semiHidden/>
    <w:unhideWhenUsed/>
    <w:rsid w:val="001E45FB"/>
    <w:pPr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HTMLChar">
    <w:name w:val="بتنسيق HTML مسبق Char"/>
    <w:basedOn w:val="a0"/>
    <w:link w:val="HTML"/>
    <w:uiPriority w:val="99"/>
    <w:semiHidden/>
    <w:rsid w:val="001E45FB"/>
    <w:rPr>
      <w:rFonts w:ascii="Consolas" w:hAnsi="Consolas" w:cs="Consolas"/>
      <w:sz w:val="20"/>
      <w:szCs w:val="20"/>
    </w:rPr>
  </w:style>
  <w:style w:type="character" w:customStyle="1" w:styleId="1Char">
    <w:name w:val="عنوان 1 Char"/>
    <w:basedOn w:val="a0"/>
    <w:link w:val="1"/>
    <w:uiPriority w:val="9"/>
    <w:rsid w:val="0092087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a0"/>
    <w:uiPriority w:val="99"/>
    <w:unhideWhenUsed/>
    <w:rsid w:val="00050D68"/>
    <w:rPr>
      <w:color w:val="0563C1" w:themeColor="hyperlink"/>
      <w:u w:val="single"/>
    </w:rPr>
  </w:style>
  <w:style w:type="paragraph" w:customStyle="1" w:styleId="Default">
    <w:name w:val="Default"/>
    <w:rsid w:val="005F473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bidi/>
    </w:pPr>
  </w:style>
  <w:style w:type="paragraph" w:styleId="1">
    <w:name w:val="heading 1"/>
    <w:basedOn w:val="a"/>
    <w:link w:val="1Char"/>
    <w:uiPriority w:val="9"/>
    <w:qFormat/>
    <w:rsid w:val="0092087A"/>
    <w:pPr>
      <w:bidi w:val="0"/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33DC3"/>
    <w:pPr>
      <w:ind w:left="720"/>
      <w:contextualSpacing/>
    </w:pPr>
  </w:style>
  <w:style w:type="paragraph" w:styleId="a4">
    <w:name w:val="header"/>
    <w:basedOn w:val="a"/>
    <w:link w:val="Char"/>
    <w:uiPriority w:val="99"/>
    <w:unhideWhenUsed/>
    <w:rsid w:val="00A311B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4"/>
    <w:uiPriority w:val="99"/>
    <w:rsid w:val="00A311BF"/>
  </w:style>
  <w:style w:type="paragraph" w:styleId="a5">
    <w:name w:val="footer"/>
    <w:basedOn w:val="a"/>
    <w:link w:val="Char0"/>
    <w:uiPriority w:val="99"/>
    <w:unhideWhenUsed/>
    <w:rsid w:val="00A311B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5"/>
    <w:uiPriority w:val="99"/>
    <w:rsid w:val="00A311BF"/>
  </w:style>
  <w:style w:type="table" w:styleId="a6">
    <w:name w:val="Table Grid"/>
    <w:basedOn w:val="a1"/>
    <w:uiPriority w:val="59"/>
    <w:rsid w:val="007A3A2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7">
    <w:name w:val="annotation reference"/>
    <w:basedOn w:val="a0"/>
    <w:uiPriority w:val="99"/>
    <w:semiHidden/>
    <w:unhideWhenUsed/>
    <w:rsid w:val="00185079"/>
    <w:rPr>
      <w:sz w:val="16"/>
      <w:szCs w:val="16"/>
    </w:rPr>
  </w:style>
  <w:style w:type="paragraph" w:styleId="a8">
    <w:name w:val="annotation text"/>
    <w:basedOn w:val="a"/>
    <w:link w:val="Char1"/>
    <w:uiPriority w:val="99"/>
    <w:semiHidden/>
    <w:unhideWhenUsed/>
    <w:rsid w:val="00185079"/>
    <w:pPr>
      <w:spacing w:line="240" w:lineRule="auto"/>
    </w:pPr>
    <w:rPr>
      <w:sz w:val="20"/>
      <w:szCs w:val="20"/>
    </w:rPr>
  </w:style>
  <w:style w:type="character" w:customStyle="1" w:styleId="Char1">
    <w:name w:val="نص تعليق Char"/>
    <w:basedOn w:val="a0"/>
    <w:link w:val="a8"/>
    <w:uiPriority w:val="99"/>
    <w:semiHidden/>
    <w:rsid w:val="00185079"/>
    <w:rPr>
      <w:sz w:val="20"/>
      <w:szCs w:val="20"/>
    </w:rPr>
  </w:style>
  <w:style w:type="paragraph" w:styleId="a9">
    <w:name w:val="annotation subject"/>
    <w:basedOn w:val="a8"/>
    <w:next w:val="a8"/>
    <w:link w:val="Char2"/>
    <w:uiPriority w:val="99"/>
    <w:semiHidden/>
    <w:unhideWhenUsed/>
    <w:rsid w:val="00185079"/>
    <w:rPr>
      <w:b/>
      <w:bCs/>
    </w:rPr>
  </w:style>
  <w:style w:type="character" w:customStyle="1" w:styleId="Char2">
    <w:name w:val="موضوع تعليق Char"/>
    <w:basedOn w:val="Char1"/>
    <w:link w:val="a9"/>
    <w:uiPriority w:val="99"/>
    <w:semiHidden/>
    <w:rsid w:val="00185079"/>
    <w:rPr>
      <w:b/>
      <w:bCs/>
      <w:sz w:val="20"/>
      <w:szCs w:val="20"/>
    </w:rPr>
  </w:style>
  <w:style w:type="paragraph" w:styleId="aa">
    <w:name w:val="Balloon Text"/>
    <w:basedOn w:val="a"/>
    <w:link w:val="Char3"/>
    <w:uiPriority w:val="99"/>
    <w:semiHidden/>
    <w:unhideWhenUsed/>
    <w:rsid w:val="00185079"/>
    <w:pPr>
      <w:spacing w:after="0" w:line="240" w:lineRule="auto"/>
    </w:pPr>
    <w:rPr>
      <w:rFonts w:ascii="Noto Sans NKo" w:hAnsi="Noto Sans NKo" w:cs="Noto Sans NKo"/>
      <w:sz w:val="18"/>
      <w:szCs w:val="18"/>
    </w:rPr>
  </w:style>
  <w:style w:type="character" w:customStyle="1" w:styleId="Char3">
    <w:name w:val="نص في بالون Char"/>
    <w:basedOn w:val="a0"/>
    <w:link w:val="aa"/>
    <w:uiPriority w:val="99"/>
    <w:semiHidden/>
    <w:rsid w:val="00185079"/>
    <w:rPr>
      <w:rFonts w:ascii="Noto Sans NKo" w:hAnsi="Noto Sans NKo" w:cs="Noto Sans NKo"/>
      <w:sz w:val="18"/>
      <w:szCs w:val="18"/>
    </w:rPr>
  </w:style>
  <w:style w:type="paragraph" w:styleId="HTML">
    <w:name w:val="HTML Preformatted"/>
    <w:basedOn w:val="a"/>
    <w:link w:val="HTMLChar"/>
    <w:uiPriority w:val="99"/>
    <w:semiHidden/>
    <w:unhideWhenUsed/>
    <w:rsid w:val="001E45FB"/>
    <w:pPr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HTMLChar">
    <w:name w:val="بتنسيق HTML مسبق Char"/>
    <w:basedOn w:val="a0"/>
    <w:link w:val="HTML"/>
    <w:uiPriority w:val="99"/>
    <w:semiHidden/>
    <w:rsid w:val="001E45FB"/>
    <w:rPr>
      <w:rFonts w:ascii="Consolas" w:hAnsi="Consolas" w:cs="Consolas"/>
      <w:sz w:val="20"/>
      <w:szCs w:val="20"/>
    </w:rPr>
  </w:style>
  <w:style w:type="character" w:customStyle="1" w:styleId="1Char">
    <w:name w:val="عنوان 1 Char"/>
    <w:basedOn w:val="a0"/>
    <w:link w:val="1"/>
    <w:uiPriority w:val="9"/>
    <w:rsid w:val="0092087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a0"/>
    <w:uiPriority w:val="99"/>
    <w:unhideWhenUsed/>
    <w:rsid w:val="00050D68"/>
    <w:rPr>
      <w:color w:val="0563C1" w:themeColor="hyperlink"/>
      <w:u w:val="single"/>
    </w:rPr>
  </w:style>
  <w:style w:type="paragraph" w:customStyle="1" w:styleId="Default">
    <w:name w:val="Default"/>
    <w:rsid w:val="005F473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434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89481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194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8453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66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53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21426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7668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1017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ayad.naseef@uodiyala.edu.iq" TargetMode="Externa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mailto:ayadalsmart@gmail.com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://dx.doi.org/10.9734/bpi/rtcams-v8/3625E" TargetMode="Externa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10.png"/><Relationship Id="rId5" Type="http://schemas.openxmlformats.org/officeDocument/2006/relationships/webSettings" Target="webSettings.xml"/><Relationship Id="rId15" Type="http://schemas.openxmlformats.org/officeDocument/2006/relationships/hyperlink" Target="https://doi.org/10.29194/NJES.24010008" TargetMode="External"/><Relationship Id="rId10" Type="http://schemas.openxmlformats.org/officeDocument/2006/relationships/hyperlink" Target="mailto:ayad.naseef@uodiyala.edu.iq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yadalsmart@gmail.com" TargetMode="External"/><Relationship Id="rId14" Type="http://schemas.openxmlformats.org/officeDocument/2006/relationships/hyperlink" Target="https://doi.org/10.1063/5.000024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5</Words>
  <Characters>2993</Characters>
  <Application>Microsoft Office Word</Application>
  <DocSecurity>0</DocSecurity>
  <Lines>24</Lines>
  <Paragraphs>7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 (C)</Company>
  <LinksUpToDate>false</LinksUpToDate>
  <CharactersWithSpaces>35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ada</dc:creator>
  <cp:lastModifiedBy>Windows User</cp:lastModifiedBy>
  <cp:revision>2</cp:revision>
  <dcterms:created xsi:type="dcterms:W3CDTF">2022-11-15T18:34:00Z</dcterms:created>
  <dcterms:modified xsi:type="dcterms:W3CDTF">2022-11-15T18:34:00Z</dcterms:modified>
</cp:coreProperties>
</file>